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BA2C9" w14:textId="7C56C046" w:rsidR="00747854" w:rsidRPr="005E712F" w:rsidRDefault="00030125" w:rsidP="00D0130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Contractor </w:t>
      </w:r>
      <w:r w:rsidR="003B5962" w:rsidRPr="005E712F">
        <w:rPr>
          <w:rFonts w:ascii="Times New Roman" w:hAnsi="Times New Roman" w:cs="Times New Roman"/>
          <w:b/>
          <w:sz w:val="28"/>
          <w:szCs w:val="24"/>
          <w:u w:val="single"/>
        </w:rPr>
        <w:t xml:space="preserve">Induction </w:t>
      </w:r>
      <w:r w:rsidR="00C70994" w:rsidRPr="005E712F">
        <w:rPr>
          <w:rFonts w:ascii="Times New Roman" w:hAnsi="Times New Roman" w:cs="Times New Roman"/>
          <w:b/>
          <w:sz w:val="28"/>
          <w:szCs w:val="24"/>
          <w:u w:val="single"/>
        </w:rPr>
        <w:t>Checklist</w:t>
      </w:r>
    </w:p>
    <w:p w14:paraId="41B09977" w14:textId="656AA1F2" w:rsidR="00030125" w:rsidRPr="00E02E3B" w:rsidRDefault="00030125" w:rsidP="003B5962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16EDA">
        <w:rPr>
          <w:rFonts w:ascii="Times New Roman" w:hAnsi="Times New Roman" w:cs="Times New Roman"/>
          <w:sz w:val="24"/>
          <w:szCs w:val="24"/>
        </w:rPr>
        <w:t xml:space="preserve">Date: </w:t>
      </w:r>
      <w:sdt>
        <w:sdtPr>
          <w:rPr>
            <w:rFonts w:ascii="Times New Roman" w:hAnsi="Times New Roman" w:cs="Times New Roman"/>
            <w:sz w:val="24"/>
            <w:szCs w:val="24"/>
          </w:rPr>
          <w:id w:val="-1071885996"/>
          <w:placeholder>
            <w:docPart w:val="71F6818B7E014FB2B6C6ADB6CD439FE4"/>
          </w:placeholder>
          <w:showingPlcHdr/>
          <w:date w:fullDate="2021-10-19T00:00:00Z"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C8525A"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sdtContent>
      </w:sdt>
    </w:p>
    <w:p w14:paraId="6F0F0FB6" w14:textId="10811C9C" w:rsidR="005E712F" w:rsidRPr="00F86650" w:rsidRDefault="00030125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16EDA">
        <w:rPr>
          <w:rFonts w:ascii="Times New Roman" w:hAnsi="Times New Roman" w:cs="Times New Roman"/>
          <w:sz w:val="24"/>
          <w:szCs w:val="24"/>
        </w:rPr>
        <w:t>Contractor:</w:t>
      </w:r>
      <w:sdt>
        <w:sdtPr>
          <w:rPr>
            <w:rFonts w:ascii="Times New Roman" w:hAnsi="Times New Roman" w:cs="Times New Roman"/>
            <w:sz w:val="24"/>
            <w:szCs w:val="24"/>
          </w:rPr>
          <w:id w:val="883984147"/>
          <w:placeholder>
            <w:docPart w:val="FCE810B11EF449468B85513C908BA577"/>
          </w:placeholder>
          <w:showingPlcHdr/>
          <w:text/>
        </w:sdtPr>
        <w:sdtEndPr>
          <w:rPr>
            <w:vanish/>
          </w:rPr>
        </w:sdtEndPr>
        <w:sdtContent>
          <w:r w:rsidR="002B3EEB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  <w:r w:rsidRPr="00A16EDA">
        <w:rPr>
          <w:rFonts w:ascii="Times New Roman" w:hAnsi="Times New Roman" w:cs="Times New Roman"/>
          <w:sz w:val="24"/>
          <w:szCs w:val="24"/>
        </w:rPr>
        <w:t xml:space="preserve"> </w:t>
      </w:r>
      <w:r w:rsidR="00FF7CBD" w:rsidRPr="00A16E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64B1B8" w14:textId="562509D1" w:rsidR="00D663C7" w:rsidRDefault="00634A44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E712F">
        <w:rPr>
          <w:rFonts w:ascii="Times New Roman" w:hAnsi="Times New Roman" w:cs="Times New Roman"/>
          <w:sz w:val="24"/>
          <w:szCs w:val="24"/>
        </w:rPr>
        <w:t>Project site</w:t>
      </w:r>
      <w:r w:rsidR="00140488">
        <w:rPr>
          <w:rFonts w:ascii="Times New Roman" w:hAnsi="Times New Roman" w:cs="Times New Roman"/>
          <w:sz w:val="24"/>
          <w:szCs w:val="24"/>
        </w:rPr>
        <w:t>:</w:t>
      </w:r>
      <w:r w:rsidR="00293B6C" w:rsidRPr="005E712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9175835"/>
          <w:placeholder>
            <w:docPart w:val="C654E36E1116470797CFF15EC6986C41"/>
          </w:placeholder>
          <w:showingPlcHdr/>
          <w:text/>
        </w:sdtPr>
        <w:sdtEndPr>
          <w:rPr>
            <w:vanish/>
          </w:rPr>
        </w:sdtEndPr>
        <w:sdtContent>
          <w:r w:rsidR="00140488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</w:p>
    <w:p w14:paraId="505F48D1" w14:textId="7E39B005" w:rsidR="00A0185E" w:rsidRPr="005E712F" w:rsidRDefault="00A0185E" w:rsidP="005E712F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card number</w:t>
      </w:r>
      <w:r w:rsidR="00714465">
        <w:rPr>
          <w:rFonts w:ascii="Times New Roman" w:hAnsi="Times New Roman" w:cs="Times New Roman"/>
          <w:sz w:val="24"/>
          <w:szCs w:val="24"/>
        </w:rPr>
        <w:t>/ Contract number</w:t>
      </w:r>
      <w:r w:rsidR="00D0218D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-1180887157"/>
          <w:placeholder>
            <w:docPart w:val="AB364D2C7E244F7CAFD9C98F28E18662"/>
          </w:placeholder>
          <w:showingPlcHdr/>
          <w:text/>
        </w:sdtPr>
        <w:sdtEndPr>
          <w:rPr>
            <w:vanish/>
          </w:rPr>
        </w:sdtEndPr>
        <w:sdtContent>
          <w:r w:rsidR="00303208"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sdtContent>
      </w:sdt>
    </w:p>
    <w:tbl>
      <w:tblPr>
        <w:tblStyle w:val="TableGrid"/>
        <w:tblW w:w="5006" w:type="pct"/>
        <w:tblInd w:w="-5" w:type="dxa"/>
        <w:tblLook w:val="04A0" w:firstRow="1" w:lastRow="0" w:firstColumn="1" w:lastColumn="0" w:noHBand="0" w:noVBand="1"/>
      </w:tblPr>
      <w:tblGrid>
        <w:gridCol w:w="2387"/>
        <w:gridCol w:w="7301"/>
        <w:gridCol w:w="662"/>
      </w:tblGrid>
      <w:tr w:rsidR="00CC7D09" w:rsidRPr="007766EC" w14:paraId="28CEB739" w14:textId="77777777" w:rsidTr="005E712F">
        <w:tc>
          <w:tcPr>
            <w:tcW w:w="1153" w:type="pct"/>
            <w:vAlign w:val="center"/>
          </w:tcPr>
          <w:p w14:paraId="4D0D3DDC" w14:textId="62213269" w:rsidR="0090412E" w:rsidRPr="00A16EDA" w:rsidRDefault="0090412E" w:rsidP="00CC7D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iscussion</w:t>
            </w:r>
          </w:p>
        </w:tc>
        <w:tc>
          <w:tcPr>
            <w:tcW w:w="3527" w:type="pct"/>
            <w:vAlign w:val="center"/>
          </w:tcPr>
          <w:p w14:paraId="100B09AD" w14:textId="593AA487" w:rsidR="0090412E" w:rsidRPr="00A16EDA" w:rsidRDefault="0090412E" w:rsidP="00CC7D0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Despcription</w:t>
            </w:r>
          </w:p>
        </w:tc>
        <w:tc>
          <w:tcPr>
            <w:tcW w:w="320" w:type="pct"/>
            <w:vAlign w:val="center"/>
          </w:tcPr>
          <w:p w14:paraId="127EE2C7" w14:textId="37B61E95" w:rsidR="0090412E" w:rsidRPr="00A16EDA" w:rsidRDefault="00496A7F" w:rsidP="006D78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52BEB">
              <w:rPr>
                <w:rFonts w:ascii="Times New Roman" w:hAnsi="Times New Roman" w:cs="Times New Roman"/>
                <w:b/>
                <w:color w:val="0070C0"/>
                <w:sz w:val="36"/>
                <w:szCs w:val="24"/>
              </w:rPr>
              <w:sym w:font="Wingdings 2" w:char="F052"/>
            </w:r>
          </w:p>
        </w:tc>
      </w:tr>
      <w:tr w:rsidR="00CC7D09" w:rsidRPr="007766EC" w14:paraId="403C0E76" w14:textId="77777777" w:rsidTr="005E712F">
        <w:tc>
          <w:tcPr>
            <w:tcW w:w="1153" w:type="pct"/>
            <w:vAlign w:val="center"/>
          </w:tcPr>
          <w:p w14:paraId="55D5D316" w14:textId="08798DA1" w:rsidR="00655FB2" w:rsidRPr="00A16EDA" w:rsidRDefault="00655FB2" w:rsidP="00655FB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Barricading</w:t>
            </w:r>
          </w:p>
        </w:tc>
        <w:tc>
          <w:tcPr>
            <w:tcW w:w="3527" w:type="pct"/>
          </w:tcPr>
          <w:p w14:paraId="3A3B0FE3" w14:textId="5E59DA4F" w:rsidR="00655FB2" w:rsidRPr="00A16EDA" w:rsidRDefault="009B0D33" w:rsidP="00655FB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The contractor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responsible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o barricade the construction site with orange or green netting for any Major work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hat will be awarded.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Cones &amp; 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C62B4" w:rsidRPr="00A16ED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fram</w:t>
            </w:r>
            <w:r w:rsidR="007E6A83" w:rsidRPr="00A16EDA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Signage’s is permitted for minor works </w:t>
            </w:r>
            <w:r w:rsidR="00376BCF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only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>Strictly, caution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apes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will be used during immediate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emergen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ci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es </w:t>
            </w:r>
            <w:r w:rsidR="00655FB2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only</w:t>
            </w:r>
            <w:r w:rsidR="00655FB2" w:rsidRPr="00A16ED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6BC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70FD6E0" w14:textId="12567ECE" w:rsidR="00655FB2" w:rsidRPr="00A16EDA" w:rsidRDefault="00655FB2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No materials should be lying loose on the g</w:t>
            </w:r>
            <w:r w:rsidR="009B0D33" w:rsidRPr="00A16EDA">
              <w:rPr>
                <w:rFonts w:ascii="Times New Roman" w:hAnsi="Times New Roman" w:cs="Times New Roman"/>
                <w:sz w:val="24"/>
                <w:szCs w:val="24"/>
              </w:rPr>
              <w:t>round and beyond the barricaded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worksite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64886787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5B307BA" w14:textId="3C3A3D6B" w:rsidR="00655FB2" w:rsidRPr="00B52BEB" w:rsidRDefault="00833A67" w:rsidP="006D7860">
                <w:pPr>
                  <w:jc w:val="center"/>
                  <w:rPr>
                    <w:rFonts w:ascii="Times New Roman" w:hAnsi="Times New Roman" w:cs="Times New Roman"/>
                    <w:b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7CEF9831" w14:textId="77777777" w:rsidTr="005E712F">
        <w:tc>
          <w:tcPr>
            <w:tcW w:w="1153" w:type="pct"/>
            <w:vAlign w:val="center"/>
          </w:tcPr>
          <w:p w14:paraId="614DF4D3" w14:textId="3470C07F" w:rsidR="00376BCF" w:rsidRPr="00A16EDA" w:rsidRDefault="00376BCF" w:rsidP="00376BC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Signages</w:t>
            </w:r>
          </w:p>
        </w:tc>
        <w:tc>
          <w:tcPr>
            <w:tcW w:w="3527" w:type="pct"/>
          </w:tcPr>
          <w:p w14:paraId="7B06BD7C" w14:textId="1C38E92D" w:rsidR="007E6A83" w:rsidRPr="00A16EDA" w:rsidRDefault="007E6A83" w:rsidP="00B4277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For Minor works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use of caution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D4066" w:rsidRPr="00A16ED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D4066" w:rsidRPr="00A16ED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="000C680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frame Signage’s is permitted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78B2253" w14:textId="0DE7793A" w:rsidR="00376BCF" w:rsidRPr="00A16EDA" w:rsidRDefault="007E6A83" w:rsidP="00B4277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For Major works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the site signage should have the following details:</w:t>
            </w:r>
          </w:p>
          <w:p w14:paraId="1DB8C2BB" w14:textId="7C24D40D" w:rsidR="007E6A83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ompany Name &amp; L</w:t>
            </w:r>
            <w:r w:rsidR="007E6A83" w:rsidRPr="00A16EDA">
              <w:rPr>
                <w:rFonts w:ascii="Times New Roman" w:hAnsi="Times New Roman" w:cs="Times New Roman"/>
                <w:sz w:val="24"/>
                <w:szCs w:val="24"/>
              </w:rPr>
              <w:t>ogo</w:t>
            </w:r>
          </w:p>
          <w:p w14:paraId="532EC964" w14:textId="65AF6C07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ompany Contact D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etails</w:t>
            </w:r>
          </w:p>
          <w:p w14:paraId="437DEAF2" w14:textId="0679E670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Minimum Site R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equired PPE</w:t>
            </w:r>
          </w:p>
          <w:p w14:paraId="06B61EF8" w14:textId="18A87ACB" w:rsidR="00F84AE1" w:rsidRPr="00A16EDA" w:rsidRDefault="007D696E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The Hazards Relating to the S</w:t>
            </w:r>
            <w:r w:rsidR="00F84AE1" w:rsidRPr="00A16EDA">
              <w:rPr>
                <w:rFonts w:ascii="Times New Roman" w:hAnsi="Times New Roman" w:cs="Times New Roman"/>
                <w:sz w:val="24"/>
                <w:szCs w:val="24"/>
              </w:rPr>
              <w:t>ite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636104933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3CEBB2E" w14:textId="0365568B" w:rsidR="00376BCF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496A5044" w14:textId="77777777" w:rsidTr="005E712F">
        <w:trPr>
          <w:trHeight w:val="773"/>
        </w:trPr>
        <w:tc>
          <w:tcPr>
            <w:tcW w:w="1153" w:type="pct"/>
            <w:vAlign w:val="center"/>
          </w:tcPr>
          <w:p w14:paraId="21A94864" w14:textId="799DDC0E" w:rsidR="00F84AE1" w:rsidRPr="00A16EDA" w:rsidRDefault="00510D30" w:rsidP="00F84AE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PPE’s</w:t>
            </w:r>
          </w:p>
        </w:tc>
        <w:tc>
          <w:tcPr>
            <w:tcW w:w="3527" w:type="pct"/>
          </w:tcPr>
          <w:p w14:paraId="764ADA33" w14:textId="1CC497B3" w:rsidR="00F84AE1" w:rsidRPr="00A16EDA" w:rsidRDefault="00F84AE1" w:rsidP="00782BA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ll workers </w:t>
            </w:r>
            <w:r w:rsidR="00510D3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&amp; visitors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on the construction site should be </w:t>
            </w:r>
            <w:r w:rsidR="00510D3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fully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equipped with the required safety gears, and they should wear them while on-site at all times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1126125286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30A1C75F" w14:textId="00010D86" w:rsidR="00F84AE1" w:rsidRPr="00B52BEB" w:rsidRDefault="00C92A15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7D83321D" w14:textId="77777777" w:rsidTr="005E712F">
        <w:tc>
          <w:tcPr>
            <w:tcW w:w="1153" w:type="pct"/>
            <w:vAlign w:val="center"/>
          </w:tcPr>
          <w:p w14:paraId="4D4168A1" w14:textId="4D44D9AE" w:rsidR="003D11D7" w:rsidRPr="00A16EDA" w:rsidRDefault="003D11D7" w:rsidP="003D11D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First Aid</w:t>
            </w:r>
          </w:p>
        </w:tc>
        <w:tc>
          <w:tcPr>
            <w:tcW w:w="3527" w:type="pct"/>
          </w:tcPr>
          <w:p w14:paraId="655FB47C" w14:textId="22CCE0FC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Nominated first aider(s)</w:t>
            </w:r>
            <w:r w:rsidR="003373F3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699129905"/>
                <w:placeholder>
                  <w:docPart w:val="02F76F50A37F464D8B45881184C13C4A"/>
                </w:placeholder>
                <w:showingPlcHdr/>
                <w:text/>
              </w:sdtPr>
              <w:sdtEndPr/>
              <w:sdtContent>
                <w:r w:rsidR="00D95757" w:rsidRPr="00A16EDA">
                  <w:rPr>
                    <w:rFonts w:ascii="Times New Roman" w:hAnsi="Times New Roman" w:cs="Times New Roman"/>
                    <w:vanish/>
                    <w:sz w:val="24"/>
                    <w:szCs w:val="24"/>
                    <w:u w:val="single"/>
                  </w:rPr>
                  <w:t>Type First Aider Name Here.</w:t>
                </w:r>
              </w:sdtContent>
            </w:sdt>
            <w:r w:rsidR="001404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9BF5CE" w14:textId="76E7AD5E" w:rsidR="003D11D7" w:rsidRPr="00A16EDA" w:rsidRDefault="0057753F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2646B0" wp14:editId="2E1389FC">
                      <wp:simplePos x="0" y="0"/>
                      <wp:positionH relativeFrom="column">
                        <wp:posOffset>1499014</wp:posOffset>
                      </wp:positionH>
                      <wp:positionV relativeFrom="paragraph">
                        <wp:posOffset>26035</wp:posOffset>
                      </wp:positionV>
                      <wp:extent cx="1818168" cy="0"/>
                      <wp:effectExtent l="0" t="0" r="1079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818168" cy="0"/>
                              </a:xfrm>
                              <a:prstGeom prst="line">
                                <a:avLst/>
                              </a:prstGeom>
                              <a:ln>
                                <a:prstDash val="dash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0BC60D9" id="Straight Connector 2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05pt,2.05pt" to="261.2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" strokecolor="black [3200]" strokeweight=".5pt">
                      <v:stroke dashstyle="dash" joinstyle="miter"/>
                    </v:line>
                  </w:pict>
                </mc:Fallback>
              </mc:AlternateConten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D11D7" w:rsidRPr="00A16EDA">
              <w:rPr>
                <w:rFonts w:ascii="Times New Roman" w:hAnsi="Times New Roman" w:cs="Times New Roman"/>
                <w:sz w:val="24"/>
                <w:szCs w:val="24"/>
              </w:rPr>
              <w:t>Provide training certificates for persons mentioned above</w:t>
            </w:r>
            <w:r w:rsidR="007D696E" w:rsidRPr="00A16ED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131A3DF" w14:textId="4428D06E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BC4DD5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First Aid Kit 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site at all times</w:t>
            </w:r>
          </w:p>
          <w:p w14:paraId="6157B3F1" w14:textId="58687927" w:rsidR="003D11D7" w:rsidRPr="00A16EDA" w:rsidRDefault="003D11D7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Call the ambulance for major injuries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810403994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C9F1205" w14:textId="532829FA" w:rsidR="003D11D7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6AE8A289" w14:textId="77777777" w:rsidTr="005E712F">
        <w:tc>
          <w:tcPr>
            <w:tcW w:w="1153" w:type="pct"/>
            <w:vAlign w:val="center"/>
          </w:tcPr>
          <w:p w14:paraId="0B6E21BD" w14:textId="0F0C4145" w:rsidR="00471251" w:rsidRPr="00A16EDA" w:rsidRDefault="00471251" w:rsidP="0047125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Permits</w:t>
            </w:r>
          </w:p>
        </w:tc>
        <w:tc>
          <w:tcPr>
            <w:tcW w:w="3527" w:type="pct"/>
          </w:tcPr>
          <w:p w14:paraId="6430A033" w14:textId="5CA79B37" w:rsidR="00471251" w:rsidRPr="00A16EDA" w:rsidRDefault="006E55EA" w:rsidP="0047125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Working at Heights Permits</w:t>
            </w:r>
          </w:p>
          <w:p w14:paraId="387E9DD8" w14:textId="6B8D1AE6" w:rsidR="00471251" w:rsidRPr="00A16EDA" w:rsidRDefault="00471251" w:rsidP="007F796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Any works carried</w:t>
            </w:r>
            <w:r w:rsidR="006E55EA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out above 1.8 meters require working at heights permit</w:t>
            </w:r>
          </w:p>
          <w:p w14:paraId="0A869978" w14:textId="134C4B75" w:rsidR="00471251" w:rsidRPr="00A16EDA" w:rsidRDefault="00471251" w:rsidP="0047125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Hot Works Permit</w:t>
            </w:r>
          </w:p>
          <w:p w14:paraId="68BA3EBF" w14:textId="162FBA1E" w:rsidR="00471251" w:rsidRPr="00A16EDA" w:rsidRDefault="007D696E" w:rsidP="008275C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ny </w:t>
            </w:r>
            <w:r w:rsidR="00BC4DD5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Hot Works 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is carried out, such as welding, grinding, cutting, 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>bra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="007766EC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  <w:r w:rsidR="00471251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etc. </w:t>
            </w:r>
          </w:p>
          <w:p w14:paraId="4E849CF6" w14:textId="2232480E" w:rsidR="0068417F" w:rsidRPr="00A16EDA" w:rsidRDefault="0068417F" w:rsidP="007E6425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onfi</w:t>
            </w:r>
            <w:r w:rsidR="00A32921"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d Space</w:t>
            </w:r>
          </w:p>
          <w:p w14:paraId="69F5A6BD" w14:textId="16BCF8F4" w:rsidR="006D7860" w:rsidRPr="00A16EDA" w:rsidRDefault="00A32921" w:rsidP="0068417F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Any works carried out in confined or enclosed spaces, such as lift shafts, tanks, etc. 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>Asses</w:t>
            </w:r>
            <w:r w:rsidR="009176DA" w:rsidRPr="00A16ED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site for risk of Asphyxiation and proper ventilation;</w:t>
            </w:r>
            <w:r w:rsidR="007766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417F" w:rsidRPr="00A16EDA">
              <w:rPr>
                <w:rFonts w:ascii="Times New Roman" w:hAnsi="Times New Roman" w:cs="Times New Roman"/>
                <w:sz w:val="24"/>
                <w:szCs w:val="24"/>
              </w:rPr>
              <w:t>Coordinate with USP for any underground/concealed services</w:t>
            </w:r>
            <w:r w:rsidR="002E1340"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C3C0B46" w14:textId="77777777" w:rsidR="0068417F" w:rsidRPr="00A16EDA" w:rsidRDefault="0068417F" w:rsidP="00862D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10F80D" w14:textId="0445E3AE" w:rsidR="002E1340" w:rsidRPr="0003496D" w:rsidRDefault="007F7965" w:rsidP="00A82EE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NB: Conduct the necessary site risk assessments for the works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A16E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Above mentioned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works</w:t>
            </w:r>
            <w:r w:rsidR="00A16515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equires a permit</w:t>
            </w:r>
            <w:r w:rsidR="009C652D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All Safety measures need to be implemented before the permit is issued.</w:t>
            </w:r>
            <w:r w:rsidR="004D4066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>All</w:t>
            </w:r>
            <w:r w:rsidR="000C7DA7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>cop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>ies</w:t>
            </w:r>
            <w:r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the permit must </w:t>
            </w:r>
            <w:r w:rsidR="004D4066" w:rsidRPr="00A16EDA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be emailed to the USP representative</w:t>
            </w:r>
            <w:r w:rsidR="000C7DA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very week</w:t>
            </w:r>
            <w:r w:rsidR="00EC1D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</w:t>
            </w:r>
            <w:r w:rsidR="00A82EE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copy of the permit should be made available at the worksite. </w:t>
            </w:r>
          </w:p>
        </w:tc>
        <w:sdt>
          <w:sdtPr>
            <w:rPr>
              <w:rFonts w:ascii="Times New Roman" w:hAnsi="Times New Roman" w:cs="Times New Roman"/>
              <w:b/>
              <w:sz w:val="36"/>
              <w:szCs w:val="24"/>
            </w:rPr>
            <w:id w:val="-25298252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508BA86" w14:textId="0D81300C" w:rsidR="00471251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6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6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00678DB2" w14:textId="77777777" w:rsidTr="005E712F">
        <w:tc>
          <w:tcPr>
            <w:tcW w:w="1153" w:type="pct"/>
            <w:vAlign w:val="center"/>
          </w:tcPr>
          <w:p w14:paraId="6F3E4BFA" w14:textId="3DCCF0B8" w:rsidR="002E1340" w:rsidRPr="0003496D" w:rsidRDefault="002E1340" w:rsidP="002E134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afety Improvement Notice</w:t>
            </w:r>
            <w:r w:rsidR="00B24C80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 SIN)</w:t>
            </w:r>
          </w:p>
        </w:tc>
        <w:tc>
          <w:tcPr>
            <w:tcW w:w="3527" w:type="pct"/>
          </w:tcPr>
          <w:p w14:paraId="0106805F" w14:textId="6D1DB572" w:rsidR="00120690" w:rsidRPr="002C368A" w:rsidRDefault="002C368A" w:rsidP="00696A25">
            <w:pPr>
              <w:pStyle w:val="ListParagraph"/>
              <w:numPr>
                <w:ilvl w:val="0"/>
                <w:numId w:val="30"/>
              </w:numPr>
              <w:tabs>
                <w:tab w:val="left" w:pos="271"/>
              </w:tabs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First Warning – Written email warning 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 xml:space="preserve">will be issued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>if a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>ny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breach</w:t>
            </w:r>
            <w:r w:rsidR="00A82EE4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of OHS is identified by USP. </w:t>
            </w:r>
            <w:r w:rsidR="00120690" w:rsidRPr="002C368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Maximum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 of 48 </w:t>
            </w:r>
            <w:r w:rsidR="007B11B4" w:rsidRPr="002C368A">
              <w:rPr>
                <w:rFonts w:ascii="Times New Roman" w:hAnsi="Times New Roman" w:cs="Times New Roman"/>
                <w:sz w:val="24"/>
                <w:szCs w:val="24"/>
              </w:rPr>
              <w:t xml:space="preserve">hours </w:t>
            </w:r>
            <w:r w:rsidR="00120690" w:rsidRPr="002C368A">
              <w:rPr>
                <w:rFonts w:ascii="Times New Roman" w:hAnsi="Times New Roman" w:cs="Times New Roman"/>
                <w:sz w:val="24"/>
                <w:szCs w:val="24"/>
              </w:rPr>
              <w:t>to address the issue;</w:t>
            </w:r>
          </w:p>
          <w:p w14:paraId="717771B5" w14:textId="7E91B622" w:rsidR="00120690" w:rsidRPr="0003496D" w:rsidRDefault="007B11B4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the 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Issue is not addressed af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specified time limit, </w:t>
            </w:r>
            <w:r w:rsidR="00120690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IN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is issu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nd a Stop of Works is issued;</w:t>
            </w:r>
          </w:p>
          <w:p w14:paraId="0E522B9D" w14:textId="42838F62" w:rsidR="00120690" w:rsidRPr="0003496D" w:rsidRDefault="00120690" w:rsidP="0057753F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In accordance 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="007B11B4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contract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ll fines and penalties will apply.</w:t>
            </w:r>
          </w:p>
          <w:p w14:paraId="6C52E4EA" w14:textId="77777777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6B1DE" w14:textId="0CA2D606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For breaches of safety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all SIN records will be kept by USP procurement team for contractor performance management</w:t>
            </w:r>
          </w:p>
          <w:p w14:paraId="5E4BF0F6" w14:textId="77777777" w:rsidR="00120690" w:rsidRPr="0003496D" w:rsidRDefault="00120690" w:rsidP="0012069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F59A73" w14:textId="2365CDE1" w:rsidR="002E1340" w:rsidRPr="0003496D" w:rsidRDefault="002E1340" w:rsidP="001C045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Note: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if the contractor is found breaching 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>mand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ato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ry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OHS 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>compl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c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requirements, the OHS unit will i</w:t>
            </w:r>
            <w:r w:rsidR="007B11B4">
              <w:rPr>
                <w:rFonts w:ascii="Times New Roman" w:hAnsi="Times New Roman" w:cs="Times New Roman"/>
                <w:sz w:val="24"/>
                <w:szCs w:val="24"/>
              </w:rPr>
              <w:t>nstantly issue Safety Improvement notice (SIN)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without following the steps of issuing notice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88667473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40330585" w14:textId="6991A32F" w:rsidR="002E1340" w:rsidRPr="00B52BEB" w:rsidRDefault="00B52BEB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29C167F1" w14:textId="77777777" w:rsidTr="005E712F">
        <w:tc>
          <w:tcPr>
            <w:tcW w:w="1153" w:type="pct"/>
            <w:vAlign w:val="center"/>
          </w:tcPr>
          <w:p w14:paraId="634B3562" w14:textId="79F1B8FA" w:rsidR="00387A29" w:rsidRPr="0003496D" w:rsidRDefault="00387A29" w:rsidP="00387A2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Site attendance</w:t>
            </w:r>
          </w:p>
        </w:tc>
        <w:tc>
          <w:tcPr>
            <w:tcW w:w="3527" w:type="pct"/>
          </w:tcPr>
          <w:p w14:paraId="574BCAE4" w14:textId="65B4EE96" w:rsidR="00387A29" w:rsidRPr="0003496D" w:rsidRDefault="00387A29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An attendance register is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to be kept 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-site where staff or visitor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to sign in and sign out. </w:t>
            </w:r>
            <w:r w:rsidR="00A32921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Logbook will be checked upon audits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2952588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1B361F3" w14:textId="1B89BB05" w:rsidR="00387A29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2FA26588" w14:textId="77777777" w:rsidTr="005E712F">
        <w:tc>
          <w:tcPr>
            <w:tcW w:w="1153" w:type="pct"/>
            <w:vAlign w:val="center"/>
          </w:tcPr>
          <w:p w14:paraId="2A448E01" w14:textId="1F8CC946" w:rsidR="00387A29" w:rsidRPr="0003496D" w:rsidRDefault="00387A29" w:rsidP="00387A2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Emergency Evacuation</w:t>
            </w:r>
          </w:p>
        </w:tc>
        <w:tc>
          <w:tcPr>
            <w:tcW w:w="3527" w:type="pct"/>
          </w:tcPr>
          <w:p w14:paraId="23089395" w14:textId="59CE26E7" w:rsidR="00387A29" w:rsidRPr="0003496D" w:rsidRDefault="00387A29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When the fire or tsunami sirens are activated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1C045A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the contractor’s staff should heed the advice from their emergency warden and move to the designated assembly areas. The emergency warden on-site will be responsible for taking the headcount for staff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66772459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B127F17" w14:textId="20A9B9CF" w:rsidR="00387A29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4A206A56" w14:textId="77777777" w:rsidTr="005E712F">
        <w:tc>
          <w:tcPr>
            <w:tcW w:w="1153" w:type="pct"/>
            <w:vAlign w:val="center"/>
          </w:tcPr>
          <w:p w14:paraId="1F019D05" w14:textId="75FF535D" w:rsidR="00782BAF" w:rsidRPr="0003496D" w:rsidRDefault="00782BAF" w:rsidP="00782BA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Using of USP Amen</w:t>
            </w:r>
            <w:r w:rsidR="001C045A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ties</w:t>
            </w:r>
          </w:p>
        </w:tc>
        <w:tc>
          <w:tcPr>
            <w:tcW w:w="3527" w:type="pct"/>
          </w:tcPr>
          <w:p w14:paraId="1BF17879" w14:textId="30A6FF3E" w:rsidR="00782BAF" w:rsidRPr="0003496D" w:rsidRDefault="00782BAF" w:rsidP="009C0CB7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This will var</w:t>
            </w:r>
            <w:r w:rsidR="00120690" w:rsidRPr="0003496D">
              <w:rPr>
                <w:rFonts w:ascii="Times New Roman" w:hAnsi="Times New Roman" w:cs="Times New Roman"/>
                <w:sz w:val="24"/>
                <w:szCs w:val="24"/>
              </w:rPr>
              <w:t>y based on the projects awarded. Th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e responsible USP staff for the worksite will show which </w:t>
            </w:r>
            <w:r w:rsidR="009C0CB7" w:rsidRPr="0003496D">
              <w:rPr>
                <w:rFonts w:ascii="Times New Roman" w:hAnsi="Times New Roman" w:cs="Times New Roman"/>
                <w:sz w:val="24"/>
                <w:szCs w:val="24"/>
              </w:rPr>
              <w:t>site amenitie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to be used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4054971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9A78184" w14:textId="7A5EE409" w:rsidR="00782BAF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D130A7" w:rsidRPr="007766EC" w14:paraId="460809B3" w14:textId="77777777" w:rsidTr="005E712F">
        <w:tc>
          <w:tcPr>
            <w:tcW w:w="5000" w:type="pct"/>
            <w:gridSpan w:val="3"/>
            <w:vAlign w:val="center"/>
          </w:tcPr>
          <w:p w14:paraId="22984126" w14:textId="56FB7D46" w:rsidR="00D130A7" w:rsidRPr="0003496D" w:rsidRDefault="00D130A7" w:rsidP="006D786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General</w:t>
            </w:r>
          </w:p>
        </w:tc>
      </w:tr>
      <w:tr w:rsidR="00CC7D09" w:rsidRPr="007766EC" w14:paraId="40922904" w14:textId="77777777" w:rsidTr="005E712F">
        <w:tc>
          <w:tcPr>
            <w:tcW w:w="1153" w:type="pct"/>
            <w:vAlign w:val="center"/>
          </w:tcPr>
          <w:p w14:paraId="3D44E836" w14:textId="0A2CE378" w:rsidR="00782BAF" w:rsidRPr="0003496D" w:rsidRDefault="00782BAF" w:rsidP="00782BA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No Smoking policy</w:t>
            </w:r>
          </w:p>
        </w:tc>
        <w:tc>
          <w:tcPr>
            <w:tcW w:w="3527" w:type="pct"/>
          </w:tcPr>
          <w:p w14:paraId="178D326A" w14:textId="1F0270C1" w:rsidR="00782BAF" w:rsidRPr="0003496D" w:rsidRDefault="00782BAF" w:rsidP="001C045A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3496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January 2021 The University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of the South Pacific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was declared smoke free 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across all its 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campus. If an individual is caught smoking within USP pr</w:t>
            </w:r>
            <w:r w:rsidR="00D130A7" w:rsidRPr="0003496D">
              <w:rPr>
                <w:rFonts w:ascii="Times New Roman" w:hAnsi="Times New Roman" w:cs="Times New Roman"/>
                <w:sz w:val="24"/>
                <w:szCs w:val="24"/>
              </w:rPr>
              <w:t>emises, then they will be fined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 by the USP Security team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350770200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1ED3DB56" w14:textId="1E284AD2" w:rsidR="00782BAF" w:rsidRPr="00B52BEB" w:rsidRDefault="00B52BEB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1B772628" w14:textId="77777777" w:rsidTr="005E712F">
        <w:tc>
          <w:tcPr>
            <w:tcW w:w="1153" w:type="pct"/>
            <w:vAlign w:val="center"/>
          </w:tcPr>
          <w:p w14:paraId="423C4FD3" w14:textId="49FEDDF3" w:rsidR="00D130A7" w:rsidRPr="0003496D" w:rsidRDefault="00D130A7" w:rsidP="00D130A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t>Harassment /passing remarks</w:t>
            </w:r>
          </w:p>
        </w:tc>
        <w:tc>
          <w:tcPr>
            <w:tcW w:w="3527" w:type="pct"/>
          </w:tcPr>
          <w:p w14:paraId="1ECF3589" w14:textId="4385E572" w:rsidR="00D130A7" w:rsidRPr="0003496D" w:rsidRDefault="00D130A7" w:rsidP="000D189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Encourage/advise your staff not to pass any remarks/comments to any staff or students on campus. If any report is received, the matter will be handed over to the </w:t>
            </w:r>
            <w:r w:rsidR="000D1892" w:rsidRPr="0003496D">
              <w:rPr>
                <w:rFonts w:ascii="Times New Roman" w:hAnsi="Times New Roman" w:cs="Times New Roman"/>
                <w:sz w:val="24"/>
                <w:szCs w:val="24"/>
              </w:rPr>
              <w:t>relevant authorities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234133368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E45811E" w14:textId="214151A4" w:rsidR="00D130A7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CC7D09" w:rsidRPr="007766EC" w14:paraId="3766BD46" w14:textId="77777777" w:rsidTr="005E712F">
        <w:tc>
          <w:tcPr>
            <w:tcW w:w="1153" w:type="pct"/>
            <w:vAlign w:val="center"/>
          </w:tcPr>
          <w:p w14:paraId="0279A9BE" w14:textId="370BFFD6" w:rsidR="00870346" w:rsidRPr="005B5384" w:rsidRDefault="00870346" w:rsidP="0087034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5384">
              <w:rPr>
                <w:rFonts w:ascii="Times New Roman" w:hAnsi="Times New Roman" w:cs="Times New Roman"/>
                <w:b/>
                <w:sz w:val="24"/>
                <w:szCs w:val="24"/>
              </w:rPr>
              <w:t>Security Information</w:t>
            </w:r>
          </w:p>
        </w:tc>
        <w:tc>
          <w:tcPr>
            <w:tcW w:w="3527" w:type="pct"/>
          </w:tcPr>
          <w:p w14:paraId="62627DA5" w14:textId="2F3FDD95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Follow the road rules and be mindful of the crossing and students on campus. </w:t>
            </w:r>
          </w:p>
          <w:p w14:paraId="777B1906" w14:textId="3B9C4B50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Use the Gates closest to the project site for entry and exit. Do not loiter a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ound the campus for no reason.</w:t>
            </w:r>
          </w:p>
          <w:p w14:paraId="487C0592" w14:textId="630703D5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Strictly all materials and tools brought in for use on-site are not the responsibility of USP security to look after during the night or weekend. Do not place any tools under the security office or security post. </w:t>
            </w:r>
          </w:p>
          <w:p w14:paraId="1F2AF82B" w14:textId="70D4F556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Liaise with campus security for the use of any large construction vehicles</w:t>
            </w:r>
          </w:p>
          <w:p w14:paraId="2ACC6127" w14:textId="5BE82A06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All staff on-site should carry an ID card or wear company uniform</w:t>
            </w:r>
            <w:r w:rsidR="001C045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. The list is to be given to the person responsible for the project and USP Security.</w:t>
            </w:r>
          </w:p>
          <w:p w14:paraId="225C575F" w14:textId="5B875229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Sign in &amp; Sign out with campus security</w:t>
            </w:r>
          </w:p>
          <w:p w14:paraId="58EE9EC2" w14:textId="7DA7F6D0" w:rsidR="00870346" w:rsidRPr="0003496D" w:rsidRDefault="00870346" w:rsidP="000A7A6D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For any breach of parking and speed requirements, fines will apply in accordance to the contract</w:t>
            </w:r>
          </w:p>
          <w:p w14:paraId="10719B2B" w14:textId="53290463" w:rsidR="00870346" w:rsidRPr="0003496D" w:rsidRDefault="001C045A" w:rsidP="00CC7D09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or a</w:t>
            </w: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y </w:t>
            </w:r>
            <w:r w:rsidR="00870346" w:rsidRPr="0003496D">
              <w:rPr>
                <w:rFonts w:ascii="Times New Roman" w:hAnsi="Times New Roman" w:cs="Times New Roman"/>
                <w:sz w:val="24"/>
                <w:szCs w:val="24"/>
              </w:rPr>
              <w:t>work being done after hours, the USP representative and security are to be advised.</w:t>
            </w: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-173268514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715A7C7D" w14:textId="3629D1AE" w:rsidR="00870346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  <w:tr w:rsidR="00B5573C" w:rsidRPr="007766EC" w14:paraId="03D434FC" w14:textId="77777777" w:rsidTr="005E712F">
        <w:tc>
          <w:tcPr>
            <w:tcW w:w="1153" w:type="pct"/>
            <w:vAlign w:val="center"/>
          </w:tcPr>
          <w:p w14:paraId="5B626E8D" w14:textId="7A649A11" w:rsidR="00870346" w:rsidRPr="005B5384" w:rsidRDefault="00870346" w:rsidP="008703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B5384">
              <w:rPr>
                <w:rFonts w:ascii="Times New Roman" w:hAnsi="Times New Roman" w:cs="Times New Roman"/>
                <w:b/>
                <w:sz w:val="24"/>
                <w:szCs w:val="24"/>
              </w:rPr>
              <w:t>COVID-19 Requirements</w:t>
            </w:r>
          </w:p>
        </w:tc>
        <w:tc>
          <w:tcPr>
            <w:tcW w:w="3527" w:type="pct"/>
          </w:tcPr>
          <w:p w14:paraId="11245D3D" w14:textId="0955E014" w:rsidR="00870346" w:rsidRPr="0003496D" w:rsidRDefault="00870346" w:rsidP="0087034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Contractors are to ensure they adhere to the COVID Safety requirements</w:t>
            </w:r>
            <w:r w:rsidR="006263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A77F436" w14:textId="77777777" w:rsidR="006263B3" w:rsidRPr="006263B3" w:rsidRDefault="006263B3" w:rsidP="006263B3">
            <w:pPr>
              <w:pStyle w:val="ListParagraph"/>
              <w:numPr>
                <w:ilvl w:val="0"/>
                <w:numId w:val="30"/>
              </w:numPr>
              <w:ind w:left="211" w:hanging="1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63B3">
              <w:rPr>
                <w:rFonts w:ascii="Times New Roman" w:hAnsi="Times New Roman" w:cs="Times New Roman"/>
                <w:sz w:val="24"/>
                <w:szCs w:val="24"/>
              </w:rPr>
              <w:t xml:space="preserve">The university will continue to support the work of the respective countries' government and their ministries in the fight against COVID 19, to safeguard its staff, </w:t>
            </w:r>
            <w:proofErr w:type="gramStart"/>
            <w:r w:rsidRPr="006263B3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proofErr w:type="gramEnd"/>
            <w:r w:rsidRPr="006263B3">
              <w:rPr>
                <w:rFonts w:ascii="Times New Roman" w:hAnsi="Times New Roman" w:cs="Times New Roman"/>
                <w:sz w:val="24"/>
                <w:szCs w:val="24"/>
              </w:rPr>
              <w:t xml:space="preserve"> and residents. </w:t>
            </w:r>
          </w:p>
          <w:p w14:paraId="66E0BF7D" w14:textId="77777777" w:rsidR="006263B3" w:rsidRPr="006263B3" w:rsidRDefault="006263B3" w:rsidP="006263B3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63B3">
              <w:rPr>
                <w:rFonts w:ascii="Times New Roman" w:hAnsi="Times New Roman" w:cs="Times New Roman"/>
                <w:sz w:val="24"/>
                <w:szCs w:val="24"/>
              </w:rPr>
              <w:t xml:space="preserve">Kindly provide your relevant details to security, when entering &amp; exiting USP premises should it be required. Please refrain from entering the premises should you be exhibiting fever like symptoms. </w:t>
            </w:r>
          </w:p>
          <w:p w14:paraId="571F129F" w14:textId="77777777" w:rsidR="006263B3" w:rsidRPr="006263B3" w:rsidRDefault="006263B3" w:rsidP="006263B3">
            <w:pPr>
              <w:pStyle w:val="ListParagraph"/>
              <w:numPr>
                <w:ilvl w:val="0"/>
                <w:numId w:val="30"/>
              </w:numPr>
              <w:ind w:left="167" w:hanging="14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63B3">
              <w:rPr>
                <w:rFonts w:ascii="Times New Roman" w:hAnsi="Times New Roman" w:cs="Times New Roman"/>
                <w:sz w:val="24"/>
                <w:szCs w:val="24"/>
              </w:rPr>
              <w:t xml:space="preserve">Adhere to the advisories from your respective Government and any university protocols that may be in place. </w:t>
            </w:r>
          </w:p>
          <w:p w14:paraId="6A3807FD" w14:textId="4987D15F" w:rsidR="00870346" w:rsidRPr="0003496D" w:rsidRDefault="00870346" w:rsidP="006263B3">
            <w:pPr>
              <w:pStyle w:val="ListParagraph"/>
              <w:ind w:left="16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b/>
              <w:sz w:val="32"/>
              <w:szCs w:val="24"/>
            </w:rPr>
            <w:id w:val="1751781867"/>
            <w14:checkbox>
              <w14:checked w14:val="0"/>
              <w14:checkedState w14:val="0052" w14:font="Wingdings 2"/>
              <w14:uncheckedState w14:val="2610" w14:font="MS Gothic"/>
            </w14:checkbox>
          </w:sdtPr>
          <w:sdtEndPr/>
          <w:sdtContent>
            <w:tc>
              <w:tcPr>
                <w:tcW w:w="320" w:type="pct"/>
                <w:vAlign w:val="center"/>
              </w:tcPr>
              <w:p w14:paraId="02975CEA" w14:textId="1D717FCE" w:rsidR="00870346" w:rsidRPr="00B52BEB" w:rsidRDefault="002F2871" w:rsidP="006D7860">
                <w:pPr>
                  <w:jc w:val="center"/>
                  <w:rPr>
                    <w:rFonts w:ascii="Times New Roman" w:hAnsi="Times New Roman" w:cs="Times New Roman"/>
                    <w:sz w:val="32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 w:val="32"/>
                    <w:szCs w:val="24"/>
                  </w:rPr>
                  <w:t>☐</w:t>
                </w:r>
              </w:p>
            </w:tc>
          </w:sdtContent>
        </w:sdt>
      </w:tr>
    </w:tbl>
    <w:p w14:paraId="0621E4C7" w14:textId="18A597E6" w:rsidR="00B5573C" w:rsidRPr="0003496D" w:rsidRDefault="00B5573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588"/>
        <w:gridCol w:w="2327"/>
        <w:gridCol w:w="2986"/>
      </w:tblGrid>
      <w:tr w:rsidR="00A03631" w:rsidRPr="007766EC" w14:paraId="0DFC7996" w14:textId="77777777" w:rsidTr="00E93D71">
        <w:trPr>
          <w:trHeight w:val="1620"/>
        </w:trPr>
        <w:tc>
          <w:tcPr>
            <w:tcW w:w="1184" w:type="pct"/>
            <w:vAlign w:val="center"/>
          </w:tcPr>
          <w:p w14:paraId="09FC1093" w14:textId="26D5AD9C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71FC9E" wp14:editId="53A952E0">
                  <wp:extent cx="900000" cy="879824"/>
                  <wp:effectExtent l="38100" t="57150" r="52705" b="53975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32" t="11319" r="10432" b="11319"/>
                          <a:stretch/>
                        </pic:blipFill>
                        <pic:spPr>
                          <a:xfrm>
                            <a:off x="0" y="0"/>
                            <a:ext cx="900000" cy="879824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  <w:vAlign w:val="center"/>
          </w:tcPr>
          <w:p w14:paraId="26149811" w14:textId="48A4AEBD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3927D0E" wp14:editId="22920C95">
                  <wp:extent cx="900000" cy="904913"/>
                  <wp:effectExtent l="57150" t="38100" r="52705" b="4762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/>
                          <a:srcRect l="9794" t="9574" r="9794" b="9574"/>
                          <a:stretch/>
                        </pic:blipFill>
                        <pic:spPr>
                          <a:xfrm>
                            <a:off x="0" y="0"/>
                            <a:ext cx="900000" cy="904913"/>
                          </a:xfrm>
                          <a:prstGeom prst="roundRect">
                            <a:avLst>
                              <a:gd name="adj" fmla="val 2383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pct"/>
            <w:vAlign w:val="center"/>
          </w:tcPr>
          <w:p w14:paraId="7F1A94A5" w14:textId="74A01A2B" w:rsidR="004F0AA4" w:rsidRPr="0003496D" w:rsidRDefault="003F1CEE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3783C032" wp14:editId="7FFCDAFB">
                  <wp:simplePos x="3847070" y="3756454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900000" cy="900295"/>
                  <wp:effectExtent l="38100" t="38100" r="52705" b="52705"/>
                  <wp:wrapNone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68" t="11256" r="11267" b="11256"/>
                          <a:stretch/>
                        </pic:blipFill>
                        <pic:spPr>
                          <a:xfrm>
                            <a:off x="0" y="0"/>
                            <a:ext cx="900000" cy="900295"/>
                          </a:xfrm>
                          <a:prstGeom prst="roundRect">
                            <a:avLst>
                              <a:gd name="adj" fmla="val 4461"/>
                            </a:avLst>
                          </a:prstGeom>
                          <a:ln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4200000"/>
                            </a:lightRig>
                          </a:scene3d>
                          <a:sp3d prstMaterial="plastic">
                            <a:bevelT w="381000" h="114300" prst="relaxedInset"/>
                            <a:contourClr>
                              <a:srgbClr val="969696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127" w:type="pct"/>
            <w:vAlign w:val="center"/>
          </w:tcPr>
          <w:p w14:paraId="79821214" w14:textId="5B4A9881" w:rsidR="004F0AA4" w:rsidRPr="0003496D" w:rsidRDefault="008744B5" w:rsidP="00E93D7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0E249D9" wp14:editId="67DE102F">
                  <wp:simplePos x="0" y="0"/>
                  <wp:positionH relativeFrom="column">
                    <wp:posOffset>405765</wp:posOffset>
                  </wp:positionH>
                  <wp:positionV relativeFrom="paragraph">
                    <wp:posOffset>21590</wp:posOffset>
                  </wp:positionV>
                  <wp:extent cx="890270" cy="895350"/>
                  <wp:effectExtent l="0" t="0" r="5080" b="0"/>
                  <wp:wrapNone/>
                  <wp:docPr id="4" name="Picture 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Qr cod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027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03631" w:rsidRPr="007766EC" w14:paraId="4D174832" w14:textId="77777777" w:rsidTr="005D26E1">
        <w:trPr>
          <w:trHeight w:val="554"/>
        </w:trPr>
        <w:tc>
          <w:tcPr>
            <w:tcW w:w="1184" w:type="pct"/>
          </w:tcPr>
          <w:p w14:paraId="7C19429A" w14:textId="6DD7DD77" w:rsidR="00905DF7" w:rsidRPr="0003496D" w:rsidRDefault="00833A67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2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Permit Template</w:t>
              </w:r>
            </w:hyperlink>
            <w:r w:rsidR="00C9097B" w:rsidRPr="0003496D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</w:p>
        </w:tc>
        <w:tc>
          <w:tcPr>
            <w:tcW w:w="1250" w:type="pct"/>
          </w:tcPr>
          <w:p w14:paraId="701CFAF7" w14:textId="76393DA8" w:rsidR="00905DF7" w:rsidRPr="0003496D" w:rsidRDefault="00833A67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3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Contact Details</w:t>
              </w:r>
            </w:hyperlink>
          </w:p>
        </w:tc>
        <w:tc>
          <w:tcPr>
            <w:tcW w:w="1124" w:type="pct"/>
          </w:tcPr>
          <w:p w14:paraId="22D4BAA9" w14:textId="7DFC836B" w:rsidR="00905DF7" w:rsidRPr="0003496D" w:rsidRDefault="00833A67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4" w:history="1">
              <w:r w:rsidR="00905DF7" w:rsidRPr="0003496D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OHS Webpage</w:t>
              </w:r>
            </w:hyperlink>
          </w:p>
        </w:tc>
        <w:tc>
          <w:tcPr>
            <w:tcW w:w="1442" w:type="pct"/>
          </w:tcPr>
          <w:p w14:paraId="5609B2A5" w14:textId="474A1C80" w:rsidR="00905DF7" w:rsidRPr="0003496D" w:rsidRDefault="00833A67" w:rsidP="005D26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hyperlink r:id="rId15" w:history="1">
              <w:r w:rsidR="006F0629" w:rsidRPr="00314B20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Induction Video</w:t>
              </w:r>
            </w:hyperlink>
          </w:p>
        </w:tc>
      </w:tr>
      <w:tr w:rsidR="009A03F5" w:rsidRPr="007766EC" w14:paraId="084D92CE" w14:textId="77777777" w:rsidTr="00CD4BEC">
        <w:trPr>
          <w:trHeight w:val="2445"/>
        </w:trPr>
        <w:tc>
          <w:tcPr>
            <w:tcW w:w="2433" w:type="pct"/>
            <w:gridSpan w:val="2"/>
          </w:tcPr>
          <w:p w14:paraId="57FB9EDC" w14:textId="717A89A8" w:rsidR="009A03F5" w:rsidRPr="00031B7B" w:rsidRDefault="009A03F5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Signed by</w:t>
            </w:r>
            <w:r w:rsidR="00031B7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</w:p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-1464644662"/>
              <w:showingPlcHdr/>
              <w:picture/>
            </w:sdtPr>
            <w:sdtEndPr/>
            <w:sdtContent>
              <w:p w14:paraId="386B5768" w14:textId="600BA682" w:rsidR="009A03F5" w:rsidRDefault="009A03F5" w:rsidP="004F0AA4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3694F6DB" wp14:editId="031CECB7">
                      <wp:extent cx="2264735" cy="1371354"/>
                      <wp:effectExtent l="0" t="0" r="2540" b="635"/>
                      <wp:docPr id="10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301880" cy="139384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2432" w:type="pct"/>
            <w:gridSpan w:val="2"/>
          </w:tcPr>
          <w:p w14:paraId="0FA11A4A" w14:textId="648E50B8" w:rsidR="009A03F5" w:rsidRDefault="009A03F5" w:rsidP="004F0AA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BAB75" w14:textId="2776FE3E" w:rsidR="009A03F5" w:rsidRPr="0003496D" w:rsidRDefault="00833A67" w:rsidP="004F0A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397327660"/>
                <w:showingPlcHdr/>
                <w:picture/>
              </w:sdtPr>
              <w:sdtEndPr/>
              <w:sdtContent>
                <w:r w:rsidR="009A03F5" w:rsidRPr="00B52BEB">
                  <w:rPr>
                    <w:rFonts w:ascii="Times New Roman" w:hAnsi="Times New Roman" w:cs="Times New Roman"/>
                    <w:noProof/>
                    <w:sz w:val="24"/>
                    <w:szCs w:val="24"/>
                    <w:u w:val="dotted"/>
                  </w:rPr>
                  <w:drawing>
                    <wp:inline distT="0" distB="0" distL="0" distR="0" wp14:anchorId="7FC84C1F" wp14:editId="3F767A0E">
                      <wp:extent cx="2438918" cy="1403498"/>
                      <wp:effectExtent l="0" t="0" r="0" b="6350"/>
                      <wp:docPr id="9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438918" cy="140349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</w:tr>
      <w:tr w:rsidR="004F0AA4" w:rsidRPr="007766EC" w14:paraId="087DA9DA" w14:textId="77777777" w:rsidTr="00CD4BEC">
        <w:tc>
          <w:tcPr>
            <w:tcW w:w="2433" w:type="pct"/>
            <w:gridSpan w:val="2"/>
          </w:tcPr>
          <w:p w14:paraId="0FBF5BCF" w14:textId="381DAC67" w:rsidR="004F0AA4" w:rsidRPr="0003496D" w:rsidRDefault="004F0AA4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Contractor:</w:t>
            </w:r>
          </w:p>
          <w:p w14:paraId="656BC062" w14:textId="77777777" w:rsidR="00905DF7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B31DE9B" w14:textId="58B17B91" w:rsidR="004F0AA4" w:rsidRPr="00C92A15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293515444"/>
                <w:placeholder>
                  <w:docPart w:val="D12DC989FD354A81BA57CC14B2404805"/>
                </w:placeholder>
                <w:showingPlcHdr/>
                <w:text/>
              </w:sdtPr>
              <w:sdtEndPr/>
              <w:sdtContent>
                <w:r w:rsidR="00F676A7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02F42808" w14:textId="49A18940" w:rsidR="004F0AA4" w:rsidRPr="0003496D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FD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212889943"/>
                <w:placeholder>
                  <w:docPart w:val="11813FF3C07A43F3B5F46200453B6533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D6E20" w:rsidRPr="003B5962">
                  <w:rPr>
                    <w:rStyle w:val="PlaceholderText"/>
                    <w:rFonts w:ascii="Times New Roman" w:hAnsi="Times New Roman" w:cs="Times New Roman"/>
                    <w:vanish/>
                    <w:sz w:val="24"/>
                    <w:szCs w:val="24"/>
                  </w:rPr>
                  <w:t>Click or tap to enter a date.</w:t>
                </w:r>
              </w:sdtContent>
            </w:sdt>
          </w:p>
          <w:p w14:paraId="29D12DC2" w14:textId="77777777" w:rsidR="004F0AA4" w:rsidRPr="0003496D" w:rsidRDefault="004F0AA4" w:rsidP="00FE1F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7" w:type="pct"/>
            <w:gridSpan w:val="2"/>
          </w:tcPr>
          <w:p w14:paraId="283ABFAB" w14:textId="47D4FE95" w:rsidR="004F0AA4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03496D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USP Representative:</w:t>
            </w:r>
          </w:p>
          <w:p w14:paraId="51377B76" w14:textId="77777777" w:rsidR="00905DF7" w:rsidRPr="0003496D" w:rsidRDefault="00905DF7" w:rsidP="004F0A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0D7BB51" w14:textId="489B8E98" w:rsidR="004F0AA4" w:rsidRPr="0003496D" w:rsidRDefault="004F0AA4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496D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42681442"/>
                <w:placeholder>
                  <w:docPart w:val="91AE6A8B465A47D5ABED3FEE8CA07F2F"/>
                </w:placeholder>
                <w:showingPlcHdr/>
                <w:text/>
              </w:sdtPr>
              <w:sdtEndPr/>
              <w:sdtContent>
                <w:r w:rsidR="00F676A7"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</w:t>
                </w:r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.</w:t>
                </w:r>
              </w:sdtContent>
            </w:sdt>
          </w:p>
          <w:p w14:paraId="58D54324" w14:textId="4EB83B48" w:rsidR="004F0AA4" w:rsidRPr="0003496D" w:rsidRDefault="00C8525A" w:rsidP="00905DF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r w:rsidR="004F0AA4" w:rsidRPr="0003496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03496D">
              <w:rPr>
                <w:rFonts w:ascii="Times New Roman" w:hAnsi="Times New Roman" w:cs="Times New Roman"/>
                <w:vanish/>
                <w:sz w:val="24"/>
                <w:szCs w:val="24"/>
              </w:rPr>
              <w:t>Please type Name here.</w:t>
            </w:r>
            <w:sdt>
              <w:sdtPr>
                <w:rPr>
                  <w:rFonts w:ascii="Times New Roman" w:hAnsi="Times New Roman" w:cs="Times New Roman"/>
                  <w:vanish/>
                  <w:sz w:val="24"/>
                  <w:szCs w:val="24"/>
                </w:rPr>
                <w:id w:val="280072653"/>
                <w:placeholder>
                  <w:docPart w:val="91AE6A8B465A47D5ABED3FEE8CA07F2F"/>
                </w:placeholder>
                <w:showingPlcHdr/>
                <w:text/>
              </w:sdtPr>
              <w:sdtEndPr>
                <w:rPr>
                  <w:vanish w:val="0"/>
                </w:rPr>
              </w:sdtEndPr>
              <w:sdtContent>
                <w:r w:rsidRPr="0003496D">
                  <w:rPr>
                    <w:rFonts w:ascii="Times New Roman" w:hAnsi="Times New Roman" w:cs="Times New Roman"/>
                    <w:vanish/>
                    <w:sz w:val="24"/>
                    <w:szCs w:val="24"/>
                  </w:rPr>
                  <w:t>Please type Name here.</w:t>
                </w:r>
              </w:sdtContent>
            </w:sdt>
            <w:r w:rsidR="00FD6E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447117741"/>
                <w:placeholder>
                  <w:docPart w:val="2BD00B145C9A4EBF9EAB59D3C01E77D2"/>
                </w:placeholder>
                <w:showingPlcHdr/>
                <w:date w:fullDate="2021-10-19T00:00:00Z">
                  <w:dateFormat w:val="d MMMM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D6E20" w:rsidRPr="003B5962">
                  <w:rPr>
                    <w:rStyle w:val="PlaceholderText"/>
                    <w:rFonts w:ascii="Times New Roman" w:hAnsi="Times New Roman" w:cs="Times New Roman"/>
                    <w:vanish/>
                    <w:sz w:val="24"/>
                    <w:szCs w:val="24"/>
                  </w:rPr>
                  <w:t>Click or tap to enter a date.</w:t>
                </w:r>
              </w:sdtContent>
            </w:sdt>
          </w:p>
        </w:tc>
      </w:tr>
    </w:tbl>
    <w:p w14:paraId="7FFAE5D8" w14:textId="77777777" w:rsidR="004F0AA4" w:rsidRPr="0003496D" w:rsidRDefault="00FE1FF2" w:rsidP="00FE1FF2">
      <w:pPr>
        <w:rPr>
          <w:rFonts w:ascii="Times New Roman" w:hAnsi="Times New Roman" w:cs="Times New Roman"/>
          <w:sz w:val="24"/>
          <w:szCs w:val="24"/>
        </w:rPr>
      </w:pPr>
      <w:r w:rsidRPr="0003496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F0AA4" w:rsidRPr="0003496D" w:rsidSect="005E712F">
      <w:headerReference w:type="default" r:id="rId17"/>
      <w:footerReference w:type="default" r:id="rId18"/>
      <w:pgSz w:w="11906" w:h="16838" w:code="9"/>
      <w:pgMar w:top="1440" w:right="707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BEB91" w14:textId="77777777" w:rsidR="00CF4CC6" w:rsidRDefault="00CF4CC6" w:rsidP="00FB1EA5">
      <w:pPr>
        <w:spacing w:after="0" w:line="240" w:lineRule="auto"/>
      </w:pPr>
      <w:r>
        <w:separator/>
      </w:r>
    </w:p>
  </w:endnote>
  <w:endnote w:type="continuationSeparator" w:id="0">
    <w:p w14:paraId="1B444536" w14:textId="77777777" w:rsidR="00CF4CC6" w:rsidRDefault="00CF4CC6" w:rsidP="00FB1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97428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ED5698" w14:textId="16090869" w:rsidR="003D3CCD" w:rsidRDefault="003D3CC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C7D09">
          <w:rPr>
            <w:rFonts w:ascii="Times New Roman" w:hAnsi="Times New Roman" w:cs="Times New Roman"/>
          </w:rPr>
          <w:fldChar w:fldCharType="begin"/>
        </w:r>
        <w:r w:rsidRPr="00CC7D09">
          <w:rPr>
            <w:rFonts w:ascii="Times New Roman" w:hAnsi="Times New Roman" w:cs="Times New Roman"/>
          </w:rPr>
          <w:instrText xml:space="preserve"> PAGE   \* MERGEFORMAT </w:instrText>
        </w:r>
        <w:r w:rsidRPr="00CC7D09">
          <w:rPr>
            <w:rFonts w:ascii="Times New Roman" w:hAnsi="Times New Roman" w:cs="Times New Roman"/>
          </w:rPr>
          <w:fldChar w:fldCharType="separate"/>
        </w:r>
        <w:r w:rsidR="001A7781" w:rsidRPr="001A7781">
          <w:rPr>
            <w:noProof/>
          </w:rPr>
          <w:t>3</w:t>
        </w:r>
        <w:r w:rsidRPr="00CC7D09">
          <w:rPr>
            <w:rFonts w:ascii="Times New Roman" w:hAnsi="Times New Roman" w:cs="Times New Roman"/>
            <w:noProof/>
          </w:rPr>
          <w:fldChar w:fldCharType="end"/>
        </w:r>
        <w:r w:rsidRPr="00CC7D09">
          <w:rPr>
            <w:rFonts w:ascii="Times New Roman" w:hAnsi="Times New Roman" w:cs="Times New Roman"/>
          </w:rPr>
          <w:t xml:space="preserve"> </w:t>
        </w:r>
        <w:r>
          <w:t xml:space="preserve">| </w:t>
        </w:r>
        <w:r w:rsidRPr="00CC7D09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481FD338" w14:textId="30D8C350" w:rsidR="003D3CCD" w:rsidRPr="006D7860" w:rsidRDefault="003665A0" w:rsidP="006D7860">
    <w:pPr>
      <w:pStyle w:val="Footer"/>
      <w:tabs>
        <w:tab w:val="clear" w:pos="9360"/>
        <w:tab w:val="left" w:pos="4680"/>
      </w:tabs>
      <w:rPr>
        <w:rFonts w:ascii="Times New Roman" w:hAnsi="Times New Roman" w:cs="Times New Roman"/>
      </w:rPr>
    </w:pPr>
    <w:r w:rsidRPr="006D7860">
      <w:rPr>
        <w:rFonts w:ascii="Times New Roman" w:hAnsi="Times New Roman" w:cs="Times New Roman"/>
        <w:color w:val="808080" w:themeColor="background1" w:themeShade="80"/>
      </w:rPr>
      <w:t xml:space="preserve">Updated September </w:t>
    </w:r>
    <w:r w:rsidR="00735451" w:rsidRPr="006D7860">
      <w:rPr>
        <w:rFonts w:ascii="Times New Roman" w:hAnsi="Times New Roman" w:cs="Times New Roman"/>
        <w:color w:val="808080" w:themeColor="background1" w:themeShade="80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A56F3" w14:textId="77777777" w:rsidR="00CF4CC6" w:rsidRDefault="00CF4CC6" w:rsidP="00FB1EA5">
      <w:pPr>
        <w:spacing w:after="0" w:line="240" w:lineRule="auto"/>
      </w:pPr>
      <w:r>
        <w:separator/>
      </w:r>
    </w:p>
  </w:footnote>
  <w:footnote w:type="continuationSeparator" w:id="0">
    <w:p w14:paraId="6288BA29" w14:textId="77777777" w:rsidR="00CF4CC6" w:rsidRDefault="00CF4CC6" w:rsidP="00FB1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FEFE" w14:textId="77777777" w:rsidR="003D3CCD" w:rsidRDefault="003D3CCD" w:rsidP="00FB1EA5">
    <w:pPr>
      <w:pStyle w:val="Header"/>
      <w:jc w:val="right"/>
    </w:pPr>
    <w:r w:rsidRPr="00D03F4F">
      <w:rPr>
        <w:noProof/>
        <w:sz w:val="24"/>
        <w:szCs w:val="24"/>
      </w:rPr>
      <w:drawing>
        <wp:inline distT="0" distB="0" distL="0" distR="0" wp14:anchorId="77A2D8CE" wp14:editId="01ABCED3">
          <wp:extent cx="1746250" cy="952500"/>
          <wp:effectExtent l="0" t="0" r="635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625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0E97"/>
    <w:multiLevelType w:val="hybridMultilevel"/>
    <w:tmpl w:val="F236C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9E1988"/>
    <w:multiLevelType w:val="hybridMultilevel"/>
    <w:tmpl w:val="A2704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31FD8"/>
    <w:multiLevelType w:val="hybridMultilevel"/>
    <w:tmpl w:val="9AEE445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9339E1"/>
    <w:multiLevelType w:val="hybridMultilevel"/>
    <w:tmpl w:val="72884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512D34"/>
    <w:multiLevelType w:val="hybridMultilevel"/>
    <w:tmpl w:val="B5E0C6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D54CE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75B7D"/>
    <w:multiLevelType w:val="hybridMultilevel"/>
    <w:tmpl w:val="4B68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E0F4C"/>
    <w:multiLevelType w:val="hybridMultilevel"/>
    <w:tmpl w:val="EDAA28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386328B"/>
    <w:multiLevelType w:val="hybridMultilevel"/>
    <w:tmpl w:val="4ADEA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604C4"/>
    <w:multiLevelType w:val="hybridMultilevel"/>
    <w:tmpl w:val="2818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B2032"/>
    <w:multiLevelType w:val="hybridMultilevel"/>
    <w:tmpl w:val="AD5643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A218F8"/>
    <w:multiLevelType w:val="hybridMultilevel"/>
    <w:tmpl w:val="5546E6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D771374"/>
    <w:multiLevelType w:val="hybridMultilevel"/>
    <w:tmpl w:val="0A3AD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8A7D79"/>
    <w:multiLevelType w:val="hybridMultilevel"/>
    <w:tmpl w:val="9BE086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F45693"/>
    <w:multiLevelType w:val="hybridMultilevel"/>
    <w:tmpl w:val="FC341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644DFC"/>
    <w:multiLevelType w:val="hybridMultilevel"/>
    <w:tmpl w:val="57CA3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C7206B"/>
    <w:multiLevelType w:val="hybridMultilevel"/>
    <w:tmpl w:val="C3AC44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9D047DE"/>
    <w:multiLevelType w:val="hybridMultilevel"/>
    <w:tmpl w:val="3D24F3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F8D7C22"/>
    <w:multiLevelType w:val="hybridMultilevel"/>
    <w:tmpl w:val="89D89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81112E"/>
    <w:multiLevelType w:val="hybridMultilevel"/>
    <w:tmpl w:val="80FA6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2C575D2"/>
    <w:multiLevelType w:val="hybridMultilevel"/>
    <w:tmpl w:val="D09C89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82F1A9A"/>
    <w:multiLevelType w:val="hybridMultilevel"/>
    <w:tmpl w:val="ECD663EA"/>
    <w:lvl w:ilvl="0" w:tplc="9154E7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5B64EA"/>
    <w:multiLevelType w:val="hybridMultilevel"/>
    <w:tmpl w:val="5916270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DBD3D0B"/>
    <w:multiLevelType w:val="hybridMultilevel"/>
    <w:tmpl w:val="2FA8A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893A63"/>
    <w:multiLevelType w:val="hybridMultilevel"/>
    <w:tmpl w:val="50A084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56007"/>
    <w:multiLevelType w:val="hybridMultilevel"/>
    <w:tmpl w:val="8C541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56977"/>
    <w:multiLevelType w:val="hybridMultilevel"/>
    <w:tmpl w:val="732A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23F78"/>
    <w:multiLevelType w:val="hybridMultilevel"/>
    <w:tmpl w:val="4BCC4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B6089"/>
    <w:multiLevelType w:val="hybridMultilevel"/>
    <w:tmpl w:val="7440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B352A"/>
    <w:multiLevelType w:val="hybridMultilevel"/>
    <w:tmpl w:val="F5847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4516B8"/>
    <w:multiLevelType w:val="hybridMultilevel"/>
    <w:tmpl w:val="AD529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E131D"/>
    <w:multiLevelType w:val="hybridMultilevel"/>
    <w:tmpl w:val="58C61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D14050"/>
    <w:multiLevelType w:val="hybridMultilevel"/>
    <w:tmpl w:val="EC40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D20C7"/>
    <w:multiLevelType w:val="hybridMultilevel"/>
    <w:tmpl w:val="50CE62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6585EA9"/>
    <w:multiLevelType w:val="hybridMultilevel"/>
    <w:tmpl w:val="5C76AB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5E1534"/>
    <w:multiLevelType w:val="hybridMultilevel"/>
    <w:tmpl w:val="300EE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390602">
    <w:abstractNumId w:val="29"/>
  </w:num>
  <w:num w:numId="2" w16cid:durableId="718480706">
    <w:abstractNumId w:val="6"/>
  </w:num>
  <w:num w:numId="3" w16cid:durableId="1319650568">
    <w:abstractNumId w:val="21"/>
  </w:num>
  <w:num w:numId="4" w16cid:durableId="1955286509">
    <w:abstractNumId w:val="17"/>
  </w:num>
  <w:num w:numId="5" w16cid:durableId="496112112">
    <w:abstractNumId w:val="25"/>
  </w:num>
  <w:num w:numId="6" w16cid:durableId="931427567">
    <w:abstractNumId w:val="23"/>
  </w:num>
  <w:num w:numId="7" w16cid:durableId="212930364">
    <w:abstractNumId w:val="10"/>
  </w:num>
  <w:num w:numId="8" w16cid:durableId="1489983198">
    <w:abstractNumId w:val="33"/>
  </w:num>
  <w:num w:numId="9" w16cid:durableId="1565291820">
    <w:abstractNumId w:val="16"/>
  </w:num>
  <w:num w:numId="10" w16cid:durableId="1153524786">
    <w:abstractNumId w:val="2"/>
  </w:num>
  <w:num w:numId="11" w16cid:durableId="1257209444">
    <w:abstractNumId w:val="20"/>
  </w:num>
  <w:num w:numId="12" w16cid:durableId="500047655">
    <w:abstractNumId w:val="24"/>
  </w:num>
  <w:num w:numId="13" w16cid:durableId="2128158670">
    <w:abstractNumId w:val="15"/>
  </w:num>
  <w:num w:numId="14" w16cid:durableId="559364261">
    <w:abstractNumId w:val="22"/>
  </w:num>
  <w:num w:numId="15" w16cid:durableId="1587495251">
    <w:abstractNumId w:val="8"/>
  </w:num>
  <w:num w:numId="16" w16cid:durableId="845091939">
    <w:abstractNumId w:val="1"/>
  </w:num>
  <w:num w:numId="17" w16cid:durableId="1579441151">
    <w:abstractNumId w:val="11"/>
  </w:num>
  <w:num w:numId="18" w16cid:durableId="1835949691">
    <w:abstractNumId w:val="7"/>
  </w:num>
  <w:num w:numId="19" w16cid:durableId="978800143">
    <w:abstractNumId w:val="19"/>
  </w:num>
  <w:num w:numId="20" w16cid:durableId="311567231">
    <w:abstractNumId w:val="26"/>
  </w:num>
  <w:num w:numId="21" w16cid:durableId="122356055">
    <w:abstractNumId w:val="12"/>
  </w:num>
  <w:num w:numId="22" w16cid:durableId="547257250">
    <w:abstractNumId w:val="13"/>
  </w:num>
  <w:num w:numId="23" w16cid:durableId="1372456125">
    <w:abstractNumId w:val="3"/>
  </w:num>
  <w:num w:numId="24" w16cid:durableId="1276133546">
    <w:abstractNumId w:val="14"/>
  </w:num>
  <w:num w:numId="25" w16cid:durableId="79450790">
    <w:abstractNumId w:val="18"/>
  </w:num>
  <w:num w:numId="26" w16cid:durableId="2081050890">
    <w:abstractNumId w:val="28"/>
  </w:num>
  <w:num w:numId="27" w16cid:durableId="192695432">
    <w:abstractNumId w:val="0"/>
  </w:num>
  <w:num w:numId="28" w16cid:durableId="1948349779">
    <w:abstractNumId w:val="27"/>
  </w:num>
  <w:num w:numId="29" w16cid:durableId="1761440878">
    <w:abstractNumId w:val="35"/>
  </w:num>
  <w:num w:numId="30" w16cid:durableId="2020042609">
    <w:abstractNumId w:val="9"/>
  </w:num>
  <w:num w:numId="31" w16cid:durableId="1626235400">
    <w:abstractNumId w:val="30"/>
  </w:num>
  <w:num w:numId="32" w16cid:durableId="2111469109">
    <w:abstractNumId w:val="31"/>
  </w:num>
  <w:num w:numId="33" w16cid:durableId="1646427879">
    <w:abstractNumId w:val="32"/>
  </w:num>
  <w:num w:numId="34" w16cid:durableId="2113475707">
    <w:abstractNumId w:val="4"/>
  </w:num>
  <w:num w:numId="35" w16cid:durableId="1738940120">
    <w:abstractNumId w:val="5"/>
  </w:num>
  <w:num w:numId="36" w16cid:durableId="130365886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gfpDD5PbatvTOEBqgRfXHegqTMDieDYa/FHlL/Fd7D+EDv/tJaTXGKn7SjCzviq3IjdGdCxHQCkja8DwPkewtQ==" w:salt="Z7WM1OSrHsrSnptmCmBIM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DIHYgsLS3NTYyUdpeDU4uLM/DyQApNaAONOIO0sAAAA"/>
  </w:docVars>
  <w:rsids>
    <w:rsidRoot w:val="00030125"/>
    <w:rsid w:val="00012F7F"/>
    <w:rsid w:val="00024EAC"/>
    <w:rsid w:val="00025C94"/>
    <w:rsid w:val="00030125"/>
    <w:rsid w:val="00031B7B"/>
    <w:rsid w:val="000333E8"/>
    <w:rsid w:val="0003496D"/>
    <w:rsid w:val="0004000D"/>
    <w:rsid w:val="000414AD"/>
    <w:rsid w:val="0004198C"/>
    <w:rsid w:val="000449BA"/>
    <w:rsid w:val="00044BAA"/>
    <w:rsid w:val="0005440F"/>
    <w:rsid w:val="000611E4"/>
    <w:rsid w:val="00061FCE"/>
    <w:rsid w:val="00071C10"/>
    <w:rsid w:val="00083E37"/>
    <w:rsid w:val="000970A6"/>
    <w:rsid w:val="000973CE"/>
    <w:rsid w:val="000A0DE9"/>
    <w:rsid w:val="000A7A6D"/>
    <w:rsid w:val="000C6800"/>
    <w:rsid w:val="000C7DA7"/>
    <w:rsid w:val="000D104E"/>
    <w:rsid w:val="000D1892"/>
    <w:rsid w:val="000D1C13"/>
    <w:rsid w:val="000D5A84"/>
    <w:rsid w:val="00101E41"/>
    <w:rsid w:val="00114FFA"/>
    <w:rsid w:val="00115D48"/>
    <w:rsid w:val="00120690"/>
    <w:rsid w:val="00123D3C"/>
    <w:rsid w:val="00131985"/>
    <w:rsid w:val="00140488"/>
    <w:rsid w:val="001410B5"/>
    <w:rsid w:val="001413DB"/>
    <w:rsid w:val="00153599"/>
    <w:rsid w:val="001638AA"/>
    <w:rsid w:val="001734A0"/>
    <w:rsid w:val="00174EEC"/>
    <w:rsid w:val="001851E9"/>
    <w:rsid w:val="001A0E44"/>
    <w:rsid w:val="001A3EB6"/>
    <w:rsid w:val="001A7781"/>
    <w:rsid w:val="001B2AF0"/>
    <w:rsid w:val="001B654E"/>
    <w:rsid w:val="001C045A"/>
    <w:rsid w:val="001C2526"/>
    <w:rsid w:val="001C5419"/>
    <w:rsid w:val="001D34EC"/>
    <w:rsid w:val="001E029D"/>
    <w:rsid w:val="001F2A1E"/>
    <w:rsid w:val="00220864"/>
    <w:rsid w:val="00234423"/>
    <w:rsid w:val="00236995"/>
    <w:rsid w:val="0024575D"/>
    <w:rsid w:val="00262D42"/>
    <w:rsid w:val="0027201B"/>
    <w:rsid w:val="0027264F"/>
    <w:rsid w:val="00293B6C"/>
    <w:rsid w:val="002B3EEB"/>
    <w:rsid w:val="002C368A"/>
    <w:rsid w:val="002C4CA2"/>
    <w:rsid w:val="002C7CA1"/>
    <w:rsid w:val="002D5E5D"/>
    <w:rsid w:val="002E1340"/>
    <w:rsid w:val="002E252E"/>
    <w:rsid w:val="002F2871"/>
    <w:rsid w:val="002F33B8"/>
    <w:rsid w:val="00303208"/>
    <w:rsid w:val="00306184"/>
    <w:rsid w:val="00306D1B"/>
    <w:rsid w:val="00314B20"/>
    <w:rsid w:val="00331CBC"/>
    <w:rsid w:val="00333415"/>
    <w:rsid w:val="00334269"/>
    <w:rsid w:val="003373F3"/>
    <w:rsid w:val="00347D74"/>
    <w:rsid w:val="00351BB7"/>
    <w:rsid w:val="003665A0"/>
    <w:rsid w:val="00372D25"/>
    <w:rsid w:val="00376BCF"/>
    <w:rsid w:val="00387A29"/>
    <w:rsid w:val="003907DD"/>
    <w:rsid w:val="00392255"/>
    <w:rsid w:val="003932E0"/>
    <w:rsid w:val="003A0737"/>
    <w:rsid w:val="003A2071"/>
    <w:rsid w:val="003B2237"/>
    <w:rsid w:val="003B5962"/>
    <w:rsid w:val="003B7AD6"/>
    <w:rsid w:val="003C7D3A"/>
    <w:rsid w:val="003D11D7"/>
    <w:rsid w:val="003D1BC4"/>
    <w:rsid w:val="003D3CCD"/>
    <w:rsid w:val="003D447C"/>
    <w:rsid w:val="003E0D92"/>
    <w:rsid w:val="003E3477"/>
    <w:rsid w:val="003E40CE"/>
    <w:rsid w:val="003F1CEE"/>
    <w:rsid w:val="003F78A6"/>
    <w:rsid w:val="004015AA"/>
    <w:rsid w:val="00401846"/>
    <w:rsid w:val="00417680"/>
    <w:rsid w:val="00425398"/>
    <w:rsid w:val="00431326"/>
    <w:rsid w:val="00436BAA"/>
    <w:rsid w:val="00444FD9"/>
    <w:rsid w:val="00452422"/>
    <w:rsid w:val="00460091"/>
    <w:rsid w:val="00464E81"/>
    <w:rsid w:val="00471029"/>
    <w:rsid w:val="00471251"/>
    <w:rsid w:val="00482BBD"/>
    <w:rsid w:val="004901E6"/>
    <w:rsid w:val="00496A7F"/>
    <w:rsid w:val="004B41D0"/>
    <w:rsid w:val="004C3B46"/>
    <w:rsid w:val="004D4066"/>
    <w:rsid w:val="004D47E3"/>
    <w:rsid w:val="004E254C"/>
    <w:rsid w:val="004F0AA4"/>
    <w:rsid w:val="00503338"/>
    <w:rsid w:val="00510D30"/>
    <w:rsid w:val="005147EC"/>
    <w:rsid w:val="005156B4"/>
    <w:rsid w:val="0051753A"/>
    <w:rsid w:val="005235DE"/>
    <w:rsid w:val="005248F8"/>
    <w:rsid w:val="00535D18"/>
    <w:rsid w:val="0055411F"/>
    <w:rsid w:val="00567F84"/>
    <w:rsid w:val="00571D17"/>
    <w:rsid w:val="005728C0"/>
    <w:rsid w:val="00574C92"/>
    <w:rsid w:val="00574CA2"/>
    <w:rsid w:val="0057753F"/>
    <w:rsid w:val="00593D2A"/>
    <w:rsid w:val="005A4F3A"/>
    <w:rsid w:val="005B3282"/>
    <w:rsid w:val="005B3AE6"/>
    <w:rsid w:val="005B5384"/>
    <w:rsid w:val="005B56BF"/>
    <w:rsid w:val="005C152F"/>
    <w:rsid w:val="005C5463"/>
    <w:rsid w:val="005D26E1"/>
    <w:rsid w:val="005D7D21"/>
    <w:rsid w:val="005E14F1"/>
    <w:rsid w:val="005E219C"/>
    <w:rsid w:val="005E712F"/>
    <w:rsid w:val="005F023C"/>
    <w:rsid w:val="005F05B7"/>
    <w:rsid w:val="005F071C"/>
    <w:rsid w:val="005F7265"/>
    <w:rsid w:val="006043C7"/>
    <w:rsid w:val="00607B90"/>
    <w:rsid w:val="0062235A"/>
    <w:rsid w:val="006263B3"/>
    <w:rsid w:val="00634A44"/>
    <w:rsid w:val="00642678"/>
    <w:rsid w:val="00647ECB"/>
    <w:rsid w:val="006532A5"/>
    <w:rsid w:val="00653C66"/>
    <w:rsid w:val="00654F6D"/>
    <w:rsid w:val="00655FB2"/>
    <w:rsid w:val="006624DB"/>
    <w:rsid w:val="00662C7C"/>
    <w:rsid w:val="00675FB7"/>
    <w:rsid w:val="0067694D"/>
    <w:rsid w:val="006806F7"/>
    <w:rsid w:val="0068417F"/>
    <w:rsid w:val="006907DD"/>
    <w:rsid w:val="00695DB0"/>
    <w:rsid w:val="00696A25"/>
    <w:rsid w:val="006A1FE5"/>
    <w:rsid w:val="006A4E00"/>
    <w:rsid w:val="006B3122"/>
    <w:rsid w:val="006D0499"/>
    <w:rsid w:val="006D6A92"/>
    <w:rsid w:val="006D7860"/>
    <w:rsid w:val="006E55EA"/>
    <w:rsid w:val="006F0629"/>
    <w:rsid w:val="00710F5E"/>
    <w:rsid w:val="00714465"/>
    <w:rsid w:val="00724377"/>
    <w:rsid w:val="00735451"/>
    <w:rsid w:val="0073571E"/>
    <w:rsid w:val="0074350C"/>
    <w:rsid w:val="00747854"/>
    <w:rsid w:val="0075175C"/>
    <w:rsid w:val="007766EC"/>
    <w:rsid w:val="00782BAF"/>
    <w:rsid w:val="00791895"/>
    <w:rsid w:val="007B11B4"/>
    <w:rsid w:val="007C62B4"/>
    <w:rsid w:val="007D696E"/>
    <w:rsid w:val="007E0DDD"/>
    <w:rsid w:val="007E1E88"/>
    <w:rsid w:val="007E6425"/>
    <w:rsid w:val="007E6A83"/>
    <w:rsid w:val="007F257B"/>
    <w:rsid w:val="007F3393"/>
    <w:rsid w:val="007F7965"/>
    <w:rsid w:val="00800809"/>
    <w:rsid w:val="008064EF"/>
    <w:rsid w:val="00813D40"/>
    <w:rsid w:val="00815B50"/>
    <w:rsid w:val="008275C5"/>
    <w:rsid w:val="00833A67"/>
    <w:rsid w:val="0083730C"/>
    <w:rsid w:val="00841122"/>
    <w:rsid w:val="008548D5"/>
    <w:rsid w:val="00855290"/>
    <w:rsid w:val="00862DD1"/>
    <w:rsid w:val="00870346"/>
    <w:rsid w:val="008744B5"/>
    <w:rsid w:val="00881927"/>
    <w:rsid w:val="00895386"/>
    <w:rsid w:val="008C12A4"/>
    <w:rsid w:val="008D0E5E"/>
    <w:rsid w:val="008D76A0"/>
    <w:rsid w:val="008F4C34"/>
    <w:rsid w:val="008F6D9B"/>
    <w:rsid w:val="0090412E"/>
    <w:rsid w:val="00905DF7"/>
    <w:rsid w:val="009176DA"/>
    <w:rsid w:val="00921664"/>
    <w:rsid w:val="009223F9"/>
    <w:rsid w:val="00926B7D"/>
    <w:rsid w:val="009302DD"/>
    <w:rsid w:val="00934D4E"/>
    <w:rsid w:val="009530F0"/>
    <w:rsid w:val="00972A6D"/>
    <w:rsid w:val="009777D8"/>
    <w:rsid w:val="00990438"/>
    <w:rsid w:val="00993DF1"/>
    <w:rsid w:val="009946A8"/>
    <w:rsid w:val="009A03F5"/>
    <w:rsid w:val="009A14AD"/>
    <w:rsid w:val="009A4612"/>
    <w:rsid w:val="009B0D33"/>
    <w:rsid w:val="009C0CB7"/>
    <w:rsid w:val="009C4AD3"/>
    <w:rsid w:val="009C652D"/>
    <w:rsid w:val="009C6A7F"/>
    <w:rsid w:val="009C74EF"/>
    <w:rsid w:val="009E5C77"/>
    <w:rsid w:val="009F4355"/>
    <w:rsid w:val="009F44ED"/>
    <w:rsid w:val="009F6EBF"/>
    <w:rsid w:val="00A0185E"/>
    <w:rsid w:val="00A03631"/>
    <w:rsid w:val="00A077B6"/>
    <w:rsid w:val="00A15AA1"/>
    <w:rsid w:val="00A16515"/>
    <w:rsid w:val="00A16EDA"/>
    <w:rsid w:val="00A3077A"/>
    <w:rsid w:val="00A32921"/>
    <w:rsid w:val="00A3660F"/>
    <w:rsid w:val="00A41E17"/>
    <w:rsid w:val="00A437FD"/>
    <w:rsid w:val="00A43F1A"/>
    <w:rsid w:val="00A44294"/>
    <w:rsid w:val="00A54F88"/>
    <w:rsid w:val="00A62D72"/>
    <w:rsid w:val="00A677EB"/>
    <w:rsid w:val="00A82728"/>
    <w:rsid w:val="00A82EE4"/>
    <w:rsid w:val="00A873D5"/>
    <w:rsid w:val="00A917A9"/>
    <w:rsid w:val="00A93FB7"/>
    <w:rsid w:val="00AC0A70"/>
    <w:rsid w:val="00AC1BCF"/>
    <w:rsid w:val="00AC6624"/>
    <w:rsid w:val="00AC6FE6"/>
    <w:rsid w:val="00AD312B"/>
    <w:rsid w:val="00AE4491"/>
    <w:rsid w:val="00AF45B8"/>
    <w:rsid w:val="00AF5283"/>
    <w:rsid w:val="00AF6198"/>
    <w:rsid w:val="00AF6823"/>
    <w:rsid w:val="00B07106"/>
    <w:rsid w:val="00B13AA2"/>
    <w:rsid w:val="00B1532C"/>
    <w:rsid w:val="00B24C80"/>
    <w:rsid w:val="00B34D50"/>
    <w:rsid w:val="00B405E0"/>
    <w:rsid w:val="00B42778"/>
    <w:rsid w:val="00B52590"/>
    <w:rsid w:val="00B52BEB"/>
    <w:rsid w:val="00B5573C"/>
    <w:rsid w:val="00B6616B"/>
    <w:rsid w:val="00B75FFF"/>
    <w:rsid w:val="00B802BC"/>
    <w:rsid w:val="00B80F0A"/>
    <w:rsid w:val="00B8542A"/>
    <w:rsid w:val="00B86DDC"/>
    <w:rsid w:val="00B94FDF"/>
    <w:rsid w:val="00B96911"/>
    <w:rsid w:val="00B971F2"/>
    <w:rsid w:val="00B97739"/>
    <w:rsid w:val="00BA0AAA"/>
    <w:rsid w:val="00BA3867"/>
    <w:rsid w:val="00BA5070"/>
    <w:rsid w:val="00BA5ED6"/>
    <w:rsid w:val="00BB5D86"/>
    <w:rsid w:val="00BB63EE"/>
    <w:rsid w:val="00BC4DD5"/>
    <w:rsid w:val="00BC7533"/>
    <w:rsid w:val="00BD28A5"/>
    <w:rsid w:val="00BE3028"/>
    <w:rsid w:val="00BE5D83"/>
    <w:rsid w:val="00BE6C34"/>
    <w:rsid w:val="00BE6E2A"/>
    <w:rsid w:val="00BE7912"/>
    <w:rsid w:val="00BF448F"/>
    <w:rsid w:val="00C01F9C"/>
    <w:rsid w:val="00C33E69"/>
    <w:rsid w:val="00C34A82"/>
    <w:rsid w:val="00C40E7E"/>
    <w:rsid w:val="00C4157A"/>
    <w:rsid w:val="00C41B15"/>
    <w:rsid w:val="00C503B8"/>
    <w:rsid w:val="00C5757E"/>
    <w:rsid w:val="00C57E3C"/>
    <w:rsid w:val="00C60BED"/>
    <w:rsid w:val="00C61CA7"/>
    <w:rsid w:val="00C70994"/>
    <w:rsid w:val="00C73E9B"/>
    <w:rsid w:val="00C74755"/>
    <w:rsid w:val="00C77B5B"/>
    <w:rsid w:val="00C812CB"/>
    <w:rsid w:val="00C8525A"/>
    <w:rsid w:val="00C9097B"/>
    <w:rsid w:val="00C92A15"/>
    <w:rsid w:val="00C942CE"/>
    <w:rsid w:val="00C97CCE"/>
    <w:rsid w:val="00CC3644"/>
    <w:rsid w:val="00CC7CF5"/>
    <w:rsid w:val="00CC7D09"/>
    <w:rsid w:val="00CD4BEC"/>
    <w:rsid w:val="00CF1A64"/>
    <w:rsid w:val="00CF4CC6"/>
    <w:rsid w:val="00CF73B7"/>
    <w:rsid w:val="00CF7637"/>
    <w:rsid w:val="00D01301"/>
    <w:rsid w:val="00D0218D"/>
    <w:rsid w:val="00D130A7"/>
    <w:rsid w:val="00D2364A"/>
    <w:rsid w:val="00D278C5"/>
    <w:rsid w:val="00D37627"/>
    <w:rsid w:val="00D52717"/>
    <w:rsid w:val="00D54525"/>
    <w:rsid w:val="00D663C7"/>
    <w:rsid w:val="00D74A91"/>
    <w:rsid w:val="00D75613"/>
    <w:rsid w:val="00D86F29"/>
    <w:rsid w:val="00D91D8F"/>
    <w:rsid w:val="00D95757"/>
    <w:rsid w:val="00DA5694"/>
    <w:rsid w:val="00DB5455"/>
    <w:rsid w:val="00DB5728"/>
    <w:rsid w:val="00DC0D93"/>
    <w:rsid w:val="00DD3679"/>
    <w:rsid w:val="00DD384B"/>
    <w:rsid w:val="00DE61F4"/>
    <w:rsid w:val="00E00D20"/>
    <w:rsid w:val="00E02E3B"/>
    <w:rsid w:val="00E24513"/>
    <w:rsid w:val="00E35413"/>
    <w:rsid w:val="00E40444"/>
    <w:rsid w:val="00E473B2"/>
    <w:rsid w:val="00E6627A"/>
    <w:rsid w:val="00E66C9B"/>
    <w:rsid w:val="00E66E3E"/>
    <w:rsid w:val="00E85DBB"/>
    <w:rsid w:val="00E87403"/>
    <w:rsid w:val="00E93D71"/>
    <w:rsid w:val="00E94EC1"/>
    <w:rsid w:val="00EA6C80"/>
    <w:rsid w:val="00EB1DA3"/>
    <w:rsid w:val="00EC1DEC"/>
    <w:rsid w:val="00EC2BB8"/>
    <w:rsid w:val="00EC3956"/>
    <w:rsid w:val="00EE142B"/>
    <w:rsid w:val="00EE3351"/>
    <w:rsid w:val="00EF378F"/>
    <w:rsid w:val="00F44213"/>
    <w:rsid w:val="00F47086"/>
    <w:rsid w:val="00F56961"/>
    <w:rsid w:val="00F57CA9"/>
    <w:rsid w:val="00F60ADA"/>
    <w:rsid w:val="00F676A7"/>
    <w:rsid w:val="00F84AE1"/>
    <w:rsid w:val="00F86650"/>
    <w:rsid w:val="00FA5998"/>
    <w:rsid w:val="00FB1EA5"/>
    <w:rsid w:val="00FC3E65"/>
    <w:rsid w:val="00FC6D04"/>
    <w:rsid w:val="00FC7407"/>
    <w:rsid w:val="00FD6E20"/>
    <w:rsid w:val="00FE0BBE"/>
    <w:rsid w:val="00FE1FF2"/>
    <w:rsid w:val="00FE27BC"/>
    <w:rsid w:val="00FE453B"/>
    <w:rsid w:val="00FF41FD"/>
    <w:rsid w:val="00FF4ED6"/>
    <w:rsid w:val="00FF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8684E"/>
  <w15:chartTrackingRefBased/>
  <w15:docId w15:val="{3E8ABC3D-640A-4B37-AF1C-D4172668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4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1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EA5"/>
  </w:style>
  <w:style w:type="paragraph" w:styleId="Footer">
    <w:name w:val="footer"/>
    <w:basedOn w:val="Normal"/>
    <w:link w:val="FooterChar"/>
    <w:uiPriority w:val="99"/>
    <w:unhideWhenUsed/>
    <w:rsid w:val="00FB1E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EA5"/>
  </w:style>
  <w:style w:type="paragraph" w:styleId="BalloonText">
    <w:name w:val="Balloon Text"/>
    <w:basedOn w:val="Normal"/>
    <w:link w:val="BalloonTextChar"/>
    <w:uiPriority w:val="99"/>
    <w:semiHidden/>
    <w:unhideWhenUsed/>
    <w:rsid w:val="00141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3D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077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7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7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7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7B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60BE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5B56BF"/>
    <w:rPr>
      <w:color w:val="808080"/>
    </w:rPr>
  </w:style>
  <w:style w:type="table" w:styleId="TableGrid">
    <w:name w:val="Table Grid"/>
    <w:basedOn w:val="TableNormal"/>
    <w:uiPriority w:val="39"/>
    <w:rsid w:val="00D663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097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70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0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sp.ac.fj/estates-infrastructure/contact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usp.ac.fj/estates-infrastructure/our-services/occupational-health-and-safety/ohs-forms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iMlCXByrXgNqKn2HMPY_SEH-wV_4Qej2/view?usp=sharing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usp.ac.fj/estates-infrastructure/our-services/occupational-health-and-safet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F6818B7E014FB2B6C6ADB6CD439F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F8C6C-1688-4050-B35B-2D38B50149AB}"/>
      </w:docPartPr>
      <w:docPartBody>
        <w:p w:rsidR="00695FFE" w:rsidRDefault="00B1768C" w:rsidP="00B1768C">
          <w:pPr>
            <w:pStyle w:val="71F6818B7E014FB2B6C6ADB6CD439FE410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  <w:docPart>
      <w:docPartPr>
        <w:name w:val="FCE810B11EF449468B85513C908BA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95199-3899-427D-9B1B-DC2A683366E3}"/>
      </w:docPartPr>
      <w:docPartBody>
        <w:p w:rsidR="00695FFE" w:rsidRDefault="00B1768C" w:rsidP="00B1768C">
          <w:pPr>
            <w:pStyle w:val="FCE810B11EF449468B85513C908BA57711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02F76F50A37F464D8B45881184C13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9476A-9260-4482-927C-0F0524FE358A}"/>
      </w:docPartPr>
      <w:docPartBody>
        <w:p w:rsidR="00695FFE" w:rsidRDefault="00B1768C" w:rsidP="00B1768C">
          <w:pPr>
            <w:pStyle w:val="02F76F50A37F464D8B45881184C13C4A11"/>
          </w:pPr>
          <w:r w:rsidRPr="00A16EDA">
            <w:rPr>
              <w:rFonts w:ascii="Times New Roman" w:hAnsi="Times New Roman" w:cs="Times New Roman"/>
              <w:vanish/>
              <w:sz w:val="24"/>
              <w:szCs w:val="24"/>
              <w:u w:val="single"/>
            </w:rPr>
            <w:t>Type First Aider Name Here.</w:t>
          </w:r>
        </w:p>
      </w:docPartBody>
    </w:docPart>
    <w:docPart>
      <w:docPartPr>
        <w:name w:val="D12DC989FD354A81BA57CC14B24048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883A0-29B3-42D6-BDE7-93959B19C30D}"/>
      </w:docPartPr>
      <w:docPartBody>
        <w:p w:rsidR="00695FFE" w:rsidRDefault="00B1768C" w:rsidP="00B1768C">
          <w:pPr>
            <w:pStyle w:val="D12DC989FD354A81BA57CC14B24048056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91AE6A8B465A47D5ABED3FEE8CA07F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FF734-B8A9-4F0A-A033-C5866F574B0A}"/>
      </w:docPartPr>
      <w:docPartBody>
        <w:p w:rsidR="00695FFE" w:rsidRDefault="00B1768C" w:rsidP="00B1768C">
          <w:pPr>
            <w:pStyle w:val="91AE6A8B465A47D5ABED3FEE8CA07F2F6"/>
          </w:pPr>
          <w:r w:rsidRPr="0003496D">
            <w:rPr>
              <w:rFonts w:ascii="Times New Roman" w:hAnsi="Times New Roman" w:cs="Times New Roman"/>
              <w:vanish/>
              <w:sz w:val="24"/>
              <w:szCs w:val="24"/>
            </w:rPr>
            <w:t>Please type Name here.</w:t>
          </w:r>
        </w:p>
      </w:docPartBody>
    </w:docPart>
    <w:docPart>
      <w:docPartPr>
        <w:name w:val="C654E36E1116470797CFF15EC6986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FE772-838C-4C83-854D-80889651B538}"/>
      </w:docPartPr>
      <w:docPartBody>
        <w:p w:rsidR="00992B34" w:rsidRDefault="00B1768C" w:rsidP="00B1768C">
          <w:pPr>
            <w:pStyle w:val="C654E36E1116470797CFF15EC6986C414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AB364D2C7E244F7CAFD9C98F28E18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99178-0CB7-4C86-B47D-D522AF93F4A1}"/>
      </w:docPartPr>
      <w:docPartBody>
        <w:p w:rsidR="00992B34" w:rsidRDefault="00B1768C" w:rsidP="00B1768C">
          <w:pPr>
            <w:pStyle w:val="AB364D2C7E244F7CAFD9C98F28E186624"/>
          </w:pPr>
          <w:r w:rsidRPr="00A16EDA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here to enter text.</w:t>
          </w:r>
        </w:p>
      </w:docPartBody>
    </w:docPart>
    <w:docPart>
      <w:docPartPr>
        <w:name w:val="11813FF3C07A43F3B5F46200453B6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3DCCBF-F5F0-4E02-A0CB-0B4D35C7792C}"/>
      </w:docPartPr>
      <w:docPartBody>
        <w:p w:rsidR="00281891" w:rsidRDefault="00B1768C" w:rsidP="00B1768C">
          <w:pPr>
            <w:pStyle w:val="11813FF3C07A43F3B5F46200453B6533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  <w:docPart>
      <w:docPartPr>
        <w:name w:val="2BD00B145C9A4EBF9EAB59D3C01E7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46F516-FF02-4BAA-9F51-B9B1FEAB8BD6}"/>
      </w:docPartPr>
      <w:docPartBody>
        <w:p w:rsidR="00281891" w:rsidRDefault="00B1768C" w:rsidP="00B1768C">
          <w:pPr>
            <w:pStyle w:val="2BD00B145C9A4EBF9EAB59D3C01E77D2"/>
          </w:pPr>
          <w:r w:rsidRPr="003B5962">
            <w:rPr>
              <w:rStyle w:val="PlaceholderText"/>
              <w:rFonts w:ascii="Times New Roman" w:hAnsi="Times New Roman" w:cs="Times New Roman"/>
              <w:vanish/>
              <w:sz w:val="24"/>
              <w:szCs w:val="24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51D8"/>
    <w:rsid w:val="00142054"/>
    <w:rsid w:val="001B11FE"/>
    <w:rsid w:val="001F538C"/>
    <w:rsid w:val="002043D2"/>
    <w:rsid w:val="002651D8"/>
    <w:rsid w:val="00281891"/>
    <w:rsid w:val="002975CF"/>
    <w:rsid w:val="002B792F"/>
    <w:rsid w:val="002F344E"/>
    <w:rsid w:val="0045716B"/>
    <w:rsid w:val="004C0E9D"/>
    <w:rsid w:val="004F3BEA"/>
    <w:rsid w:val="0052476F"/>
    <w:rsid w:val="00695FFE"/>
    <w:rsid w:val="00801A1E"/>
    <w:rsid w:val="00831AE6"/>
    <w:rsid w:val="00992B34"/>
    <w:rsid w:val="009F0EA3"/>
    <w:rsid w:val="00B1768C"/>
    <w:rsid w:val="00B73D28"/>
    <w:rsid w:val="00D365E0"/>
    <w:rsid w:val="00DC08AA"/>
    <w:rsid w:val="00E079AE"/>
    <w:rsid w:val="00E45E48"/>
    <w:rsid w:val="00E64498"/>
    <w:rsid w:val="00F063B1"/>
    <w:rsid w:val="00FD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768C"/>
    <w:rPr>
      <w:color w:val="808080"/>
    </w:rPr>
  </w:style>
  <w:style w:type="paragraph" w:customStyle="1" w:styleId="71F6818B7E014FB2B6C6ADB6CD439FE410">
    <w:name w:val="71F6818B7E014FB2B6C6ADB6CD439FE410"/>
    <w:rsid w:val="00B1768C"/>
    <w:pPr>
      <w:ind w:left="720"/>
      <w:contextualSpacing/>
    </w:pPr>
    <w:rPr>
      <w:rFonts w:eastAsiaTheme="minorHAnsi"/>
    </w:rPr>
  </w:style>
  <w:style w:type="paragraph" w:customStyle="1" w:styleId="FCE810B11EF449468B85513C908BA57711">
    <w:name w:val="FCE810B11EF449468B85513C908BA57711"/>
    <w:rsid w:val="00B1768C"/>
    <w:pPr>
      <w:ind w:left="720"/>
      <w:contextualSpacing/>
    </w:pPr>
    <w:rPr>
      <w:rFonts w:eastAsiaTheme="minorHAnsi"/>
    </w:rPr>
  </w:style>
  <w:style w:type="paragraph" w:customStyle="1" w:styleId="C654E36E1116470797CFF15EC6986C414">
    <w:name w:val="C654E36E1116470797CFF15EC6986C414"/>
    <w:rsid w:val="00B1768C"/>
    <w:pPr>
      <w:ind w:left="720"/>
      <w:contextualSpacing/>
    </w:pPr>
    <w:rPr>
      <w:rFonts w:eastAsiaTheme="minorHAnsi"/>
    </w:rPr>
  </w:style>
  <w:style w:type="paragraph" w:customStyle="1" w:styleId="AB364D2C7E244F7CAFD9C98F28E186624">
    <w:name w:val="AB364D2C7E244F7CAFD9C98F28E186624"/>
    <w:rsid w:val="00B1768C"/>
    <w:pPr>
      <w:ind w:left="720"/>
      <w:contextualSpacing/>
    </w:pPr>
    <w:rPr>
      <w:rFonts w:eastAsiaTheme="minorHAnsi"/>
    </w:rPr>
  </w:style>
  <w:style w:type="paragraph" w:customStyle="1" w:styleId="02F76F50A37F464D8B45881184C13C4A11">
    <w:name w:val="02F76F50A37F464D8B45881184C13C4A11"/>
    <w:rsid w:val="00B1768C"/>
    <w:pPr>
      <w:ind w:left="720"/>
      <w:contextualSpacing/>
    </w:pPr>
    <w:rPr>
      <w:rFonts w:eastAsiaTheme="minorHAnsi"/>
    </w:rPr>
  </w:style>
  <w:style w:type="paragraph" w:customStyle="1" w:styleId="D12DC989FD354A81BA57CC14B24048056">
    <w:name w:val="D12DC989FD354A81BA57CC14B24048056"/>
    <w:rsid w:val="00B1768C"/>
    <w:rPr>
      <w:rFonts w:eastAsiaTheme="minorHAnsi"/>
    </w:rPr>
  </w:style>
  <w:style w:type="paragraph" w:customStyle="1" w:styleId="91AE6A8B465A47D5ABED3FEE8CA07F2F6">
    <w:name w:val="91AE6A8B465A47D5ABED3FEE8CA07F2F6"/>
    <w:rsid w:val="00B1768C"/>
    <w:rPr>
      <w:rFonts w:eastAsiaTheme="minorHAnsi"/>
    </w:rPr>
  </w:style>
  <w:style w:type="paragraph" w:customStyle="1" w:styleId="11813FF3C07A43F3B5F46200453B6533">
    <w:name w:val="11813FF3C07A43F3B5F46200453B6533"/>
    <w:rsid w:val="00B1768C"/>
  </w:style>
  <w:style w:type="paragraph" w:customStyle="1" w:styleId="2BD00B145C9A4EBF9EAB59D3C01E77D2">
    <w:name w:val="2BD00B145C9A4EBF9EAB59D3C01E77D2"/>
    <w:rsid w:val="00B176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088F0-2A7D-44BE-A844-0718EDF2C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885</Words>
  <Characters>504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sh Lal</dc:creator>
  <cp:keywords/>
  <dc:description/>
  <cp:lastModifiedBy>Ashnil Chand</cp:lastModifiedBy>
  <cp:revision>11</cp:revision>
  <cp:lastPrinted>2022-05-30T20:15:00Z</cp:lastPrinted>
  <dcterms:created xsi:type="dcterms:W3CDTF">2021-09-30T23:18:00Z</dcterms:created>
  <dcterms:modified xsi:type="dcterms:W3CDTF">2022-05-30T20:15:00Z</dcterms:modified>
</cp:coreProperties>
</file>